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79239" w14:textId="5CB5A970" w:rsidR="00095D4F" w:rsidRPr="00095D4F" w:rsidRDefault="00095D4F" w:rsidP="00095D4F">
      <w:r w:rsidRPr="0029103D">
        <w:rPr>
          <w:rFonts w:cstheme="minorHAnsi"/>
          <w:i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4E602E5" wp14:editId="1583C353">
            <wp:simplePos x="0" y="0"/>
            <wp:positionH relativeFrom="margin">
              <wp:posOffset>2422525</wp:posOffset>
            </wp:positionH>
            <wp:positionV relativeFrom="margin">
              <wp:posOffset>-117475</wp:posOffset>
            </wp:positionV>
            <wp:extent cx="617220" cy="629285"/>
            <wp:effectExtent l="0" t="0" r="0" b="0"/>
            <wp:wrapSquare wrapText="bothSides"/>
            <wp:docPr id="15" name="Resim 15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BC2394" w14:textId="140D48FC" w:rsidR="00A56568" w:rsidRDefault="00A56568" w:rsidP="009A6A3A">
      <w:pPr>
        <w:rPr>
          <w:b/>
          <w:noProof/>
        </w:rPr>
      </w:pPr>
    </w:p>
    <w:p w14:paraId="09ADD1CA" w14:textId="27D33079" w:rsidR="00A56568" w:rsidRPr="0096089E" w:rsidRDefault="00A56568" w:rsidP="009A6A3A">
      <w:pPr>
        <w:rPr>
          <w:b/>
          <w:noProof/>
        </w:rPr>
      </w:pPr>
    </w:p>
    <w:p w14:paraId="38068795" w14:textId="77777777" w:rsidR="005F4A11" w:rsidRPr="0029103D" w:rsidRDefault="005F4A11" w:rsidP="00095D4F">
      <w:pPr>
        <w:spacing w:after="0" w:line="240" w:lineRule="auto"/>
        <w:rPr>
          <w:rFonts w:eastAsia="Times New Roman" w:cstheme="minorHAnsi"/>
          <w:b/>
          <w:lang w:eastAsia="tr-TR"/>
        </w:rPr>
      </w:pPr>
    </w:p>
    <w:p w14:paraId="6D8C409C" w14:textId="77777777" w:rsidR="005F4A11" w:rsidRPr="00717C17" w:rsidRDefault="005F4A11" w:rsidP="00717C17">
      <w:pPr>
        <w:pStyle w:val="Balk2"/>
        <w:jc w:val="center"/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</w:pPr>
      <w:bookmarkStart w:id="0" w:name="_Toc152573732"/>
      <w:r w:rsidRPr="00717C1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>AVANS TALEP FORMU</w:t>
      </w:r>
      <w:r w:rsidR="00A56568" w:rsidRPr="00717C1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 xml:space="preserve"> </w:t>
      </w:r>
      <w:r w:rsidR="00A56568" w:rsidRPr="00717C17">
        <w:rPr>
          <w:rFonts w:asciiTheme="minorHAnsi" w:eastAsia="Times New Roman" w:hAnsiTheme="minorHAnsi" w:cstheme="minorHAnsi"/>
          <w:b/>
          <w:bCs/>
          <w:i/>
          <w:color w:val="000000" w:themeColor="text1"/>
          <w:sz w:val="22"/>
          <w:szCs w:val="22"/>
          <w:highlight w:val="lightGray"/>
          <w:lang w:eastAsia="tr-TR"/>
        </w:rPr>
        <w:t>(İnsan Kaynakları)</w:t>
      </w:r>
      <w:bookmarkEnd w:id="0"/>
    </w:p>
    <w:p w14:paraId="38978693" w14:textId="77777777" w:rsidR="005F4A11" w:rsidRPr="0029103D" w:rsidRDefault="005F4A11" w:rsidP="005F4A11">
      <w:pPr>
        <w:spacing w:after="0" w:line="240" w:lineRule="auto"/>
        <w:ind w:left="5664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</w:t>
      </w:r>
    </w:p>
    <w:p w14:paraId="28129071" w14:textId="77777777" w:rsidR="005F4A11" w:rsidRPr="0029103D" w:rsidRDefault="005F4A11" w:rsidP="005F4A11">
      <w:pPr>
        <w:spacing w:after="0" w:line="240" w:lineRule="auto"/>
        <w:ind w:left="4956" w:firstLine="708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Tarih: …/…/…</w:t>
      </w:r>
    </w:p>
    <w:tbl>
      <w:tblPr>
        <w:tblW w:w="9326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760"/>
        <w:gridCol w:w="5566"/>
      </w:tblGrid>
      <w:tr w:rsidR="005F4A11" w:rsidRPr="0029103D" w14:paraId="4B517B21" w14:textId="77777777" w:rsidTr="00D33C23">
        <w:tc>
          <w:tcPr>
            <w:tcW w:w="3760" w:type="dxa"/>
          </w:tcPr>
          <w:p w14:paraId="6B3C0D20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566" w:type="dxa"/>
          </w:tcPr>
          <w:p w14:paraId="79D068CD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5F4A11" w:rsidRPr="0029103D" w14:paraId="201A21DE" w14:textId="77777777" w:rsidTr="00D33C23">
        <w:tc>
          <w:tcPr>
            <w:tcW w:w="3760" w:type="dxa"/>
          </w:tcPr>
          <w:p w14:paraId="0FED882B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/KOORDİNATÖRÜ</w:t>
            </w:r>
          </w:p>
        </w:tc>
        <w:tc>
          <w:tcPr>
            <w:tcW w:w="5566" w:type="dxa"/>
          </w:tcPr>
          <w:p w14:paraId="268D91AB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5F4A11" w:rsidRPr="0029103D" w14:paraId="299CE09E" w14:textId="77777777" w:rsidTr="00D33C23">
        <w:tc>
          <w:tcPr>
            <w:tcW w:w="3760" w:type="dxa"/>
          </w:tcPr>
          <w:p w14:paraId="259205D6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CAK KİŞİ</w:t>
            </w:r>
          </w:p>
        </w:tc>
        <w:tc>
          <w:tcPr>
            <w:tcW w:w="5566" w:type="dxa"/>
          </w:tcPr>
          <w:p w14:paraId="6DF6A174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5F4A11" w:rsidRPr="0029103D" w14:paraId="2253ABC5" w14:textId="77777777" w:rsidTr="00D33C23">
        <w:tc>
          <w:tcPr>
            <w:tcW w:w="3760" w:type="dxa"/>
          </w:tcPr>
          <w:p w14:paraId="0261E272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HESAP NO</w:t>
            </w:r>
          </w:p>
        </w:tc>
        <w:tc>
          <w:tcPr>
            <w:tcW w:w="5566" w:type="dxa"/>
          </w:tcPr>
          <w:p w14:paraId="0038E91D" w14:textId="77777777" w:rsidR="005F4A11" w:rsidRPr="0029103D" w:rsidRDefault="005F4A11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7EF171CF" w14:textId="77777777" w:rsidR="005F4A11" w:rsidRPr="0029103D" w:rsidRDefault="005F4A11" w:rsidP="005F4A11">
      <w:pPr>
        <w:spacing w:after="0" w:line="240" w:lineRule="auto"/>
        <w:jc w:val="center"/>
        <w:rPr>
          <w:rFonts w:eastAsia="Times New Roman" w:cstheme="minorHAnsi"/>
          <w:lang w:eastAsia="tr-TR"/>
        </w:rPr>
      </w:pPr>
    </w:p>
    <w:tbl>
      <w:tblPr>
        <w:tblW w:w="9356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2"/>
        <w:gridCol w:w="1275"/>
        <w:gridCol w:w="1276"/>
        <w:gridCol w:w="1559"/>
        <w:gridCol w:w="993"/>
        <w:gridCol w:w="1417"/>
        <w:gridCol w:w="1134"/>
      </w:tblGrid>
      <w:tr w:rsidR="00D33C23" w:rsidRPr="0029103D" w14:paraId="3CF69541" w14:textId="77777777" w:rsidTr="007E6E44">
        <w:tc>
          <w:tcPr>
            <w:tcW w:w="9356" w:type="dxa"/>
            <w:gridSpan w:val="7"/>
          </w:tcPr>
          <w:p w14:paraId="0FA80C8F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PERSONEL GİDERİ</w:t>
            </w:r>
          </w:p>
        </w:tc>
      </w:tr>
      <w:tr w:rsidR="00D33C23" w:rsidRPr="0029103D" w14:paraId="12694A15" w14:textId="77777777" w:rsidTr="007E6E44">
        <w:tc>
          <w:tcPr>
            <w:tcW w:w="1702" w:type="dxa"/>
          </w:tcPr>
          <w:p w14:paraId="5AC8A724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Ödeme Yapılacak Kişinin Adı Soyadı</w:t>
            </w:r>
          </w:p>
        </w:tc>
        <w:tc>
          <w:tcPr>
            <w:tcW w:w="1275" w:type="dxa"/>
          </w:tcPr>
          <w:p w14:paraId="5EC109AF" w14:textId="77777777" w:rsidR="00D33C23" w:rsidRPr="0029103D" w:rsidRDefault="00D33C23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YU Personeli/</w:t>
            </w:r>
          </w:p>
          <w:p w14:paraId="2E9D7736" w14:textId="77777777" w:rsidR="00D33C23" w:rsidRPr="0029103D" w:rsidRDefault="00D33C23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Kurum Dışı Sözleşmeli Personel</w:t>
            </w:r>
          </w:p>
        </w:tc>
        <w:tc>
          <w:tcPr>
            <w:tcW w:w="1276" w:type="dxa"/>
          </w:tcPr>
          <w:p w14:paraId="69F31706" w14:textId="77777777" w:rsidR="00D33C23" w:rsidRPr="0029103D" w:rsidRDefault="00D33C23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deki Görevi</w:t>
            </w:r>
          </w:p>
        </w:tc>
        <w:tc>
          <w:tcPr>
            <w:tcW w:w="1559" w:type="dxa"/>
          </w:tcPr>
          <w:p w14:paraId="2DC73B2A" w14:textId="77777777" w:rsidR="00D33C23" w:rsidRPr="0029103D" w:rsidRDefault="00D33C23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Ödeme Birimi</w:t>
            </w:r>
            <w:r w:rsidRPr="0029103D">
              <w:rPr>
                <w:rFonts w:eastAsia="Times New Roman" w:cstheme="minorHAnsi"/>
                <w:lang w:eastAsia="tr-TR"/>
              </w:rPr>
              <w:br/>
              <w:t>(Günlük/aylık/saatlik/götürü hizmet bedeli)</w:t>
            </w:r>
          </w:p>
        </w:tc>
        <w:tc>
          <w:tcPr>
            <w:tcW w:w="993" w:type="dxa"/>
          </w:tcPr>
          <w:p w14:paraId="4F358902" w14:textId="77777777" w:rsidR="00D33C23" w:rsidRPr="0029103D" w:rsidRDefault="00D33C23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Birim Maliyeti</w:t>
            </w:r>
          </w:p>
        </w:tc>
        <w:tc>
          <w:tcPr>
            <w:tcW w:w="1417" w:type="dxa"/>
          </w:tcPr>
          <w:p w14:paraId="53D5E7E5" w14:textId="77777777" w:rsidR="00D33C23" w:rsidRPr="0029103D" w:rsidRDefault="00D33C23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 (Gün/ay/saat sayısı)</w:t>
            </w:r>
          </w:p>
        </w:tc>
        <w:tc>
          <w:tcPr>
            <w:tcW w:w="1134" w:type="dxa"/>
          </w:tcPr>
          <w:p w14:paraId="502E11AF" w14:textId="77777777" w:rsidR="00D33C23" w:rsidRPr="0029103D" w:rsidRDefault="00D33C23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oplam Ödeme Miktarı (TL/Avro)</w:t>
            </w:r>
          </w:p>
        </w:tc>
      </w:tr>
      <w:tr w:rsidR="00D33C23" w:rsidRPr="0029103D" w14:paraId="630C08E5" w14:textId="77777777" w:rsidTr="007E6E44">
        <w:tc>
          <w:tcPr>
            <w:tcW w:w="1702" w:type="dxa"/>
            <w:vAlign w:val="center"/>
          </w:tcPr>
          <w:p w14:paraId="6C4BC37F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3197BDFF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2560B7FB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0A7ED195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3E3AF9DA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778FE6ED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669AFDEB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D33C23" w:rsidRPr="0029103D" w14:paraId="0196A0C4" w14:textId="77777777" w:rsidTr="007E6E44">
        <w:tc>
          <w:tcPr>
            <w:tcW w:w="1702" w:type="dxa"/>
            <w:vAlign w:val="center"/>
          </w:tcPr>
          <w:p w14:paraId="5FBE21F1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1C28F1D8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69D2B665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53AC331B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10317AAA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553B75CB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6522C2C3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D33C23" w:rsidRPr="0029103D" w14:paraId="597BBDD9" w14:textId="77777777" w:rsidTr="007E6E44">
        <w:tc>
          <w:tcPr>
            <w:tcW w:w="1702" w:type="dxa"/>
            <w:vAlign w:val="center"/>
          </w:tcPr>
          <w:p w14:paraId="0AA21E3A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14:paraId="086E5232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14:paraId="0B53ECD8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14:paraId="2DB1DDCB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93" w:type="dxa"/>
            <w:vAlign w:val="center"/>
          </w:tcPr>
          <w:p w14:paraId="1B96833C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14:paraId="783565C1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14:paraId="338D9436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D33C23" w:rsidRPr="0029103D" w14:paraId="382D45AC" w14:textId="77777777" w:rsidTr="007E6E44">
        <w:tc>
          <w:tcPr>
            <w:tcW w:w="8222" w:type="dxa"/>
            <w:gridSpan w:val="6"/>
          </w:tcPr>
          <w:p w14:paraId="7B2F0CB0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134" w:type="dxa"/>
          </w:tcPr>
          <w:p w14:paraId="5706BA7E" w14:textId="77777777" w:rsidR="00D33C23" w:rsidRPr="0029103D" w:rsidRDefault="00D33C23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3BD69F6B" w14:textId="77777777" w:rsidR="00263F97" w:rsidRPr="00BC16C5" w:rsidRDefault="00263F97" w:rsidP="00263F97">
      <w:pPr>
        <w:spacing w:after="0" w:line="240" w:lineRule="auto"/>
        <w:jc w:val="both"/>
        <w:rPr>
          <w:rFonts w:eastAsia="Times New Roman" w:cstheme="minorHAnsi"/>
          <w:i/>
          <w:lang w:eastAsia="tr-TR"/>
        </w:rPr>
      </w:pPr>
      <w:r w:rsidRPr="00BC16C5">
        <w:rPr>
          <w:rFonts w:eastAsia="Times New Roman" w:cstheme="minorHAnsi"/>
          <w:i/>
          <w:lang w:eastAsia="tr-TR"/>
        </w:rPr>
        <w:t xml:space="preserve">Ödemeler brüt miktar üzerinden yazılmaktadır. Brüt ücret üzerinden üniversitemiz personeline yapılacak ödemelerde, yasal zorunluluk olan ‘gelir vergisi’ ve ‘damga vergisi’ kesintisi İnsan Kaynakları Müdürlüğü tarafından hesaplanarak yapılmaktadır. </w:t>
      </w:r>
    </w:p>
    <w:p w14:paraId="33AE8DBC" w14:textId="77777777" w:rsidR="009A6A3A" w:rsidRDefault="009A6A3A">
      <w:pPr>
        <w:rPr>
          <w:b/>
          <w:noProof/>
        </w:rPr>
      </w:pPr>
    </w:p>
    <w:p w14:paraId="4A80322C" w14:textId="34DAD821" w:rsidR="00BC16C5" w:rsidRPr="0029103D" w:rsidRDefault="00BC16C5" w:rsidP="00BC16C5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>
        <w:rPr>
          <w:rFonts w:eastAsia="Times New Roman" w:cstheme="minorHAnsi"/>
          <w:lang w:eastAsia="tr-TR"/>
        </w:rPr>
        <w:t>………………….</w:t>
      </w:r>
      <w:r w:rsidRPr="0029103D">
        <w:rPr>
          <w:rFonts w:eastAsia="Times New Roman" w:cstheme="minorHAnsi"/>
          <w:lang w:eastAsia="tr-TR"/>
        </w:rPr>
        <w:t xml:space="preserve"> </w:t>
      </w:r>
      <w:proofErr w:type="gramStart"/>
      <w:r w:rsidRPr="0029103D">
        <w:rPr>
          <w:rFonts w:eastAsia="Times New Roman" w:cstheme="minorHAnsi"/>
          <w:lang w:eastAsia="tr-TR"/>
        </w:rPr>
        <w:t>isimli</w:t>
      </w:r>
      <w:proofErr w:type="gramEnd"/>
      <w:r w:rsidRPr="0029103D">
        <w:rPr>
          <w:rFonts w:eastAsia="Times New Roman" w:cstheme="minorHAnsi"/>
          <w:lang w:eastAsia="tr-TR"/>
        </w:rPr>
        <w:t xml:space="preserve"> proje faaliyetlerinde kullanılmak üzere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>
        <w:rPr>
          <w:rFonts w:eastAsia="Times New Roman" w:cstheme="minorHAnsi"/>
          <w:lang w:eastAsia="tr-TR"/>
        </w:rPr>
        <w:t>…………….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TL/</w:t>
      </w:r>
      <w:proofErr w:type="spellStart"/>
      <w:r w:rsidRPr="0029103D">
        <w:rPr>
          <w:rFonts w:eastAsia="Times New Roman" w:cstheme="minorHAnsi"/>
          <w:b/>
          <w:lang w:eastAsia="tr-TR"/>
        </w:rPr>
        <w:t>Avro’nun</w:t>
      </w:r>
      <w:proofErr w:type="spellEnd"/>
      <w:r w:rsidRPr="0029103D">
        <w:rPr>
          <w:rFonts w:eastAsia="Times New Roman" w:cstheme="minorHAnsi"/>
          <w:lang w:eastAsia="tr-TR"/>
        </w:rPr>
        <w:t xml:space="preserve"> yasal kesintiler düşüldükten sonra net tutarlarının </w:t>
      </w:r>
      <w:r w:rsidR="00906263">
        <w:rPr>
          <w:rFonts w:eastAsia="Times New Roman" w:cstheme="minorHAnsi"/>
          <w:lang w:eastAsia="tr-TR"/>
        </w:rPr>
        <w:t xml:space="preserve">ilgili personelin maaş </w:t>
      </w:r>
      <w:r w:rsidRPr="0029103D">
        <w:rPr>
          <w:rFonts w:eastAsia="Times New Roman" w:cstheme="minorHAnsi"/>
          <w:lang w:eastAsia="tr-TR"/>
        </w:rPr>
        <w:t>hesaplar</w:t>
      </w:r>
      <w:r w:rsidR="00906263">
        <w:rPr>
          <w:rFonts w:eastAsia="Times New Roman" w:cstheme="minorHAnsi"/>
          <w:lang w:eastAsia="tr-TR"/>
        </w:rPr>
        <w:t>ın</w:t>
      </w:r>
      <w:r w:rsidRPr="0029103D">
        <w:rPr>
          <w:rFonts w:eastAsia="Times New Roman" w:cstheme="minorHAnsi"/>
          <w:lang w:eastAsia="tr-TR"/>
        </w:rPr>
        <w:t xml:space="preserve">a ödenebilmesini talep ediyorum. Program finansal kuralları gereği faturaların asıllarının </w:t>
      </w:r>
      <w:r>
        <w:rPr>
          <w:rFonts w:eastAsia="Times New Roman" w:cstheme="minorHAnsi"/>
          <w:lang w:eastAsia="tr-TR"/>
        </w:rPr>
        <w:t>Uluslararası Proje Destek Ofisi’nde</w:t>
      </w:r>
      <w:r w:rsidRPr="0029103D">
        <w:rPr>
          <w:rFonts w:eastAsia="Times New Roman" w:cstheme="minorHAnsi"/>
          <w:lang w:eastAsia="tr-TR"/>
        </w:rPr>
        <w:t xml:space="preserve"> tutulması gerekmektedir.</w:t>
      </w:r>
    </w:p>
    <w:p w14:paraId="3311A9C3" w14:textId="77777777" w:rsidR="00BC16C5" w:rsidRDefault="00BC16C5">
      <w:pPr>
        <w:rPr>
          <w:b/>
          <w:noProof/>
        </w:rPr>
      </w:pPr>
    </w:p>
    <w:p w14:paraId="47AA6745" w14:textId="77777777" w:rsidR="00BC16C5" w:rsidRPr="0029103D" w:rsidRDefault="00BC16C5" w:rsidP="00BC16C5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Dekont Açıklama</w:t>
      </w:r>
      <w:r>
        <w:rPr>
          <w:rFonts w:eastAsia="Times New Roman" w:cstheme="minorHAnsi"/>
          <w:lang w:eastAsia="tr-TR"/>
        </w:rPr>
        <w:t>lar</w:t>
      </w:r>
      <w:r w:rsidRPr="0029103D">
        <w:rPr>
          <w:rFonts w:eastAsia="Times New Roman" w:cstheme="minorHAnsi"/>
          <w:lang w:eastAsia="tr-TR"/>
        </w:rPr>
        <w:t>ı:</w:t>
      </w:r>
    </w:p>
    <w:p w14:paraId="6F489C34" w14:textId="77777777" w:rsidR="00BC16C5" w:rsidRDefault="00BC16C5">
      <w:pPr>
        <w:rPr>
          <w:b/>
          <w:noProof/>
        </w:rPr>
      </w:pPr>
    </w:p>
    <w:p w14:paraId="4F9D646F" w14:textId="77777777" w:rsidR="00BC16C5" w:rsidRPr="0029103D" w:rsidRDefault="00BC16C5" w:rsidP="00BC16C5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........................ </w:t>
      </w:r>
    </w:p>
    <w:p w14:paraId="6422E5BE" w14:textId="77777777" w:rsidR="00BC16C5" w:rsidRPr="0029103D" w:rsidRDefault="00BC16C5" w:rsidP="00BC16C5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Proje Yürütücüsü  </w:t>
      </w:r>
    </w:p>
    <w:p w14:paraId="29D487AF" w14:textId="77777777" w:rsidR="00BC16C5" w:rsidRPr="0029103D" w:rsidRDefault="00BC16C5" w:rsidP="00BC16C5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3"/>
        <w:gridCol w:w="4259"/>
      </w:tblGrid>
      <w:tr w:rsidR="00BC16C5" w:rsidRPr="0029103D" w14:paraId="3DF456D1" w14:textId="77777777" w:rsidTr="007E6E44">
        <w:tc>
          <w:tcPr>
            <w:tcW w:w="9288" w:type="dxa"/>
            <w:gridSpan w:val="2"/>
            <w:shd w:val="clear" w:color="auto" w:fill="B3B3B3"/>
          </w:tcPr>
          <w:p w14:paraId="5966205C" w14:textId="77777777" w:rsidR="00BC16C5" w:rsidRPr="0029103D" w:rsidRDefault="00BC16C5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ONAY</w:t>
            </w:r>
          </w:p>
        </w:tc>
      </w:tr>
      <w:tr w:rsidR="00BC16C5" w:rsidRPr="0029103D" w14:paraId="3336ABD5" w14:textId="77777777" w:rsidTr="007E6E44">
        <w:tc>
          <w:tcPr>
            <w:tcW w:w="4928" w:type="dxa"/>
          </w:tcPr>
          <w:p w14:paraId="61B37142" w14:textId="77777777" w:rsidR="00BC16C5" w:rsidRDefault="00BC16C5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Uluslararası Proje Destek Ofisi Müdürü</w:t>
            </w:r>
          </w:p>
          <w:p w14:paraId="3C0CC8F1" w14:textId="77777777" w:rsidR="00BC16C5" w:rsidRPr="0029103D" w:rsidRDefault="00BC16C5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Güldan KALEM</w:t>
            </w:r>
          </w:p>
          <w:p w14:paraId="5185A8D4" w14:textId="77777777" w:rsidR="00BC16C5" w:rsidRPr="0029103D" w:rsidRDefault="00BC16C5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0FAAC0B5" w14:textId="77777777" w:rsidR="00BC16C5" w:rsidRPr="0029103D" w:rsidRDefault="00BC16C5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4360" w:type="dxa"/>
          </w:tcPr>
          <w:p w14:paraId="24AFA49D" w14:textId="77777777" w:rsidR="00BC16C5" w:rsidRPr="0029103D" w:rsidRDefault="00BC16C5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i İşler Daire Başkanı </w:t>
            </w:r>
          </w:p>
          <w:p w14:paraId="014AF21B" w14:textId="77777777" w:rsidR="00BC16C5" w:rsidRPr="0029103D" w:rsidRDefault="00BC16C5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Erdem ÇAKIROKKALI</w:t>
            </w:r>
          </w:p>
        </w:tc>
      </w:tr>
    </w:tbl>
    <w:p w14:paraId="536AE2CB" w14:textId="77777777" w:rsidR="00BC16C5" w:rsidRPr="0029103D" w:rsidRDefault="00BC16C5" w:rsidP="00BC16C5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Yukarıda belirtilen harcamalar proje sözleşmesine uygundur.</w:t>
      </w:r>
    </w:p>
    <w:p w14:paraId="468B77F9" w14:textId="77777777" w:rsidR="00E255E9" w:rsidRDefault="00E255E9" w:rsidP="00E255E9">
      <w:pPr>
        <w:rPr>
          <w:b/>
          <w:noProof/>
        </w:rPr>
      </w:pPr>
    </w:p>
    <w:p w14:paraId="6F86751A" w14:textId="77777777" w:rsidR="00E255E9" w:rsidRPr="0096089E" w:rsidRDefault="00E255E9" w:rsidP="00E255E9">
      <w:pPr>
        <w:rPr>
          <w:b/>
          <w:noProof/>
        </w:rPr>
      </w:pPr>
    </w:p>
    <w:p w14:paraId="14476AFF" w14:textId="77777777" w:rsidR="00E255E9" w:rsidRPr="0029103D" w:rsidRDefault="00E255E9" w:rsidP="00E255E9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0D3991">
        <w:rPr>
          <w:rFonts w:cstheme="minorHAnsi"/>
          <w:i/>
          <w:noProof/>
          <w:lang w:eastAsia="tr-TR"/>
        </w:rPr>
        <w:lastRenderedPageBreak/>
        <w:drawing>
          <wp:anchor distT="0" distB="0" distL="114300" distR="114300" simplePos="0" relativeHeight="251667456" behindDoc="0" locked="0" layoutInCell="1" allowOverlap="1" wp14:anchorId="1C4ED303" wp14:editId="1701CE18">
            <wp:simplePos x="0" y="0"/>
            <wp:positionH relativeFrom="margin">
              <wp:align>center</wp:align>
            </wp:positionH>
            <wp:positionV relativeFrom="page">
              <wp:posOffset>457200</wp:posOffset>
            </wp:positionV>
            <wp:extent cx="697230" cy="711200"/>
            <wp:effectExtent l="0" t="0" r="7620" b="0"/>
            <wp:wrapTopAndBottom/>
            <wp:docPr id="4" name="Resim 4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E0788E" w14:textId="77777777" w:rsidR="00E255E9" w:rsidRPr="0029103D" w:rsidRDefault="00E255E9" w:rsidP="00E255E9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487D90BD" w14:textId="77777777" w:rsidR="00E255E9" w:rsidRPr="0029103D" w:rsidRDefault="00E255E9" w:rsidP="00E255E9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1426827F" w14:textId="77777777" w:rsidR="00E255E9" w:rsidRPr="00717C17" w:rsidRDefault="00E255E9" w:rsidP="00717C17">
      <w:pPr>
        <w:pStyle w:val="Balk2"/>
        <w:jc w:val="center"/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</w:pPr>
      <w:bookmarkStart w:id="1" w:name="_Toc152573733"/>
      <w:r w:rsidRPr="00717C1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 xml:space="preserve">AVANS TALEP FORMU </w:t>
      </w:r>
      <w:r w:rsidRPr="00717C17">
        <w:rPr>
          <w:rFonts w:asciiTheme="minorHAnsi" w:eastAsia="Times New Roman" w:hAnsiTheme="minorHAnsi" w:cstheme="minorHAnsi"/>
          <w:b/>
          <w:bCs/>
          <w:i/>
          <w:color w:val="000000" w:themeColor="text1"/>
          <w:sz w:val="22"/>
          <w:szCs w:val="22"/>
          <w:highlight w:val="lightGray"/>
          <w:lang w:eastAsia="tr-TR"/>
        </w:rPr>
        <w:t>(</w:t>
      </w:r>
      <w:r w:rsidR="00CB51B1" w:rsidRPr="00717C17">
        <w:rPr>
          <w:rFonts w:asciiTheme="minorHAnsi" w:eastAsia="Times New Roman" w:hAnsiTheme="minorHAnsi" w:cstheme="minorHAnsi"/>
          <w:b/>
          <w:bCs/>
          <w:i/>
          <w:color w:val="000000" w:themeColor="text1"/>
          <w:sz w:val="22"/>
          <w:szCs w:val="22"/>
          <w:highlight w:val="lightGray"/>
          <w:lang w:eastAsia="tr-TR"/>
        </w:rPr>
        <w:t>Satın Alma</w:t>
      </w:r>
      <w:r w:rsidRPr="00717C17">
        <w:rPr>
          <w:rFonts w:asciiTheme="minorHAnsi" w:eastAsia="Times New Roman" w:hAnsiTheme="minorHAnsi" w:cstheme="minorHAnsi"/>
          <w:b/>
          <w:bCs/>
          <w:i/>
          <w:color w:val="000000" w:themeColor="text1"/>
          <w:sz w:val="22"/>
          <w:szCs w:val="22"/>
          <w:highlight w:val="lightGray"/>
          <w:lang w:eastAsia="tr-TR"/>
        </w:rPr>
        <w:t>)</w:t>
      </w:r>
      <w:bookmarkEnd w:id="1"/>
    </w:p>
    <w:p w14:paraId="246901D4" w14:textId="77777777" w:rsidR="00E255E9" w:rsidRPr="0029103D" w:rsidRDefault="00E255E9" w:rsidP="00E255E9">
      <w:pPr>
        <w:spacing w:after="0" w:line="240" w:lineRule="auto"/>
        <w:ind w:left="5664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</w:t>
      </w:r>
    </w:p>
    <w:p w14:paraId="6B77E4A0" w14:textId="77777777" w:rsidR="00E255E9" w:rsidRPr="0029103D" w:rsidRDefault="00E255E9" w:rsidP="00E255E9">
      <w:pPr>
        <w:spacing w:after="0" w:line="240" w:lineRule="auto"/>
        <w:ind w:left="4956" w:firstLine="708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Tarih: …/…/…</w:t>
      </w:r>
    </w:p>
    <w:tbl>
      <w:tblPr>
        <w:tblW w:w="9326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760"/>
        <w:gridCol w:w="5566"/>
      </w:tblGrid>
      <w:tr w:rsidR="00E255E9" w:rsidRPr="0029103D" w14:paraId="07602019" w14:textId="77777777" w:rsidTr="007E6E44">
        <w:tc>
          <w:tcPr>
            <w:tcW w:w="3760" w:type="dxa"/>
          </w:tcPr>
          <w:p w14:paraId="718ABA52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566" w:type="dxa"/>
          </w:tcPr>
          <w:p w14:paraId="721AC0B7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255E9" w:rsidRPr="0029103D" w14:paraId="6A659AD7" w14:textId="77777777" w:rsidTr="007E6E44">
        <w:tc>
          <w:tcPr>
            <w:tcW w:w="3760" w:type="dxa"/>
          </w:tcPr>
          <w:p w14:paraId="0DBC1D0D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/KOORDİNATÖRÜ</w:t>
            </w:r>
          </w:p>
        </w:tc>
        <w:tc>
          <w:tcPr>
            <w:tcW w:w="5566" w:type="dxa"/>
          </w:tcPr>
          <w:p w14:paraId="04B33785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255E9" w:rsidRPr="0029103D" w14:paraId="3638BE4B" w14:textId="77777777" w:rsidTr="007E6E44">
        <w:tc>
          <w:tcPr>
            <w:tcW w:w="3760" w:type="dxa"/>
          </w:tcPr>
          <w:p w14:paraId="56F22CC8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CAK KİŞİ</w:t>
            </w:r>
          </w:p>
        </w:tc>
        <w:tc>
          <w:tcPr>
            <w:tcW w:w="5566" w:type="dxa"/>
          </w:tcPr>
          <w:p w14:paraId="23ACC61B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E255E9" w:rsidRPr="0029103D" w14:paraId="587FC40D" w14:textId="77777777" w:rsidTr="007E6E44">
        <w:tc>
          <w:tcPr>
            <w:tcW w:w="3760" w:type="dxa"/>
          </w:tcPr>
          <w:p w14:paraId="39E91DD6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HESAP NO</w:t>
            </w:r>
          </w:p>
        </w:tc>
        <w:tc>
          <w:tcPr>
            <w:tcW w:w="5566" w:type="dxa"/>
          </w:tcPr>
          <w:p w14:paraId="3F2A655F" w14:textId="77777777" w:rsidR="00E255E9" w:rsidRPr="0029103D" w:rsidRDefault="00E255E9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38911F0F" w14:textId="77777777" w:rsidR="00E255E9" w:rsidRPr="0029103D" w:rsidRDefault="00E255E9" w:rsidP="00E255E9">
      <w:pPr>
        <w:spacing w:after="0" w:line="240" w:lineRule="auto"/>
        <w:jc w:val="center"/>
        <w:rPr>
          <w:rFonts w:eastAsia="Times New Roman" w:cstheme="minorHAnsi"/>
          <w:lang w:eastAsia="tr-TR"/>
        </w:rPr>
      </w:pPr>
    </w:p>
    <w:tbl>
      <w:tblPr>
        <w:tblW w:w="9326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50"/>
        <w:gridCol w:w="3213"/>
        <w:gridCol w:w="2053"/>
        <w:gridCol w:w="888"/>
        <w:gridCol w:w="1076"/>
        <w:gridCol w:w="1546"/>
      </w:tblGrid>
      <w:tr w:rsidR="00496C34" w:rsidRPr="0029103D" w14:paraId="5A7AA76F" w14:textId="77777777" w:rsidTr="00496C34">
        <w:tc>
          <w:tcPr>
            <w:tcW w:w="9326" w:type="dxa"/>
            <w:gridSpan w:val="6"/>
          </w:tcPr>
          <w:p w14:paraId="3261515A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MALZEME/HİZMET SATIN ALMA</w:t>
            </w:r>
          </w:p>
        </w:tc>
      </w:tr>
      <w:tr w:rsidR="00496C34" w:rsidRPr="0029103D" w14:paraId="69E330A1" w14:textId="77777777" w:rsidTr="00496C34">
        <w:tc>
          <w:tcPr>
            <w:tcW w:w="550" w:type="dxa"/>
          </w:tcPr>
          <w:p w14:paraId="2E7640F1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ıra No</w:t>
            </w:r>
          </w:p>
        </w:tc>
        <w:tc>
          <w:tcPr>
            <w:tcW w:w="3213" w:type="dxa"/>
          </w:tcPr>
          <w:p w14:paraId="09A61B72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alzemenin/Hizmetin Adı</w:t>
            </w:r>
          </w:p>
        </w:tc>
        <w:tc>
          <w:tcPr>
            <w:tcW w:w="2053" w:type="dxa"/>
          </w:tcPr>
          <w:p w14:paraId="4477993D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Cinsi/Özelliği</w:t>
            </w:r>
          </w:p>
        </w:tc>
        <w:tc>
          <w:tcPr>
            <w:tcW w:w="888" w:type="dxa"/>
          </w:tcPr>
          <w:p w14:paraId="3B3E952C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</w:t>
            </w:r>
          </w:p>
        </w:tc>
        <w:tc>
          <w:tcPr>
            <w:tcW w:w="1076" w:type="dxa"/>
          </w:tcPr>
          <w:p w14:paraId="6AED94EB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Birim Fiyatı (TL/Avro)</w:t>
            </w:r>
          </w:p>
        </w:tc>
        <w:tc>
          <w:tcPr>
            <w:tcW w:w="1546" w:type="dxa"/>
          </w:tcPr>
          <w:p w14:paraId="3776F6B4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hmini Tutar</w:t>
            </w:r>
            <w:r>
              <w:rPr>
                <w:rFonts w:eastAsia="Times New Roman" w:cstheme="minorHAnsi"/>
                <w:lang w:eastAsia="tr-TR"/>
              </w:rPr>
              <w:t xml:space="preserve"> </w:t>
            </w:r>
            <w:r w:rsidRPr="0029103D">
              <w:rPr>
                <w:rFonts w:eastAsia="Times New Roman" w:cstheme="minorHAnsi"/>
                <w:lang w:eastAsia="tr-TR"/>
              </w:rPr>
              <w:t>(TL/Avro)</w:t>
            </w:r>
          </w:p>
        </w:tc>
      </w:tr>
      <w:tr w:rsidR="00496C34" w:rsidRPr="0029103D" w14:paraId="5DC704DC" w14:textId="77777777" w:rsidTr="00496C34">
        <w:tc>
          <w:tcPr>
            <w:tcW w:w="550" w:type="dxa"/>
          </w:tcPr>
          <w:p w14:paraId="4BCD7724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1</w:t>
            </w:r>
          </w:p>
        </w:tc>
        <w:tc>
          <w:tcPr>
            <w:tcW w:w="3213" w:type="dxa"/>
          </w:tcPr>
          <w:p w14:paraId="24607413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53" w:type="dxa"/>
          </w:tcPr>
          <w:p w14:paraId="2351C822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88" w:type="dxa"/>
          </w:tcPr>
          <w:p w14:paraId="137781EB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76" w:type="dxa"/>
          </w:tcPr>
          <w:p w14:paraId="6ABFC55F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46" w:type="dxa"/>
          </w:tcPr>
          <w:p w14:paraId="5A03C5C5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496C34" w:rsidRPr="0029103D" w14:paraId="572965F1" w14:textId="77777777" w:rsidTr="00496C34">
        <w:tc>
          <w:tcPr>
            <w:tcW w:w="550" w:type="dxa"/>
          </w:tcPr>
          <w:p w14:paraId="37125426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2</w:t>
            </w:r>
          </w:p>
        </w:tc>
        <w:tc>
          <w:tcPr>
            <w:tcW w:w="3213" w:type="dxa"/>
          </w:tcPr>
          <w:p w14:paraId="553302AE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53" w:type="dxa"/>
          </w:tcPr>
          <w:p w14:paraId="20FAB4FD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88" w:type="dxa"/>
          </w:tcPr>
          <w:p w14:paraId="4CFE1757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76" w:type="dxa"/>
          </w:tcPr>
          <w:p w14:paraId="4AD23EBE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46" w:type="dxa"/>
          </w:tcPr>
          <w:p w14:paraId="7EBDEC91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496C34" w:rsidRPr="0029103D" w14:paraId="5951482D" w14:textId="77777777" w:rsidTr="00496C34">
        <w:tc>
          <w:tcPr>
            <w:tcW w:w="550" w:type="dxa"/>
          </w:tcPr>
          <w:p w14:paraId="6A38C4B6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3</w:t>
            </w:r>
          </w:p>
        </w:tc>
        <w:tc>
          <w:tcPr>
            <w:tcW w:w="3213" w:type="dxa"/>
          </w:tcPr>
          <w:p w14:paraId="1EDF651E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53" w:type="dxa"/>
          </w:tcPr>
          <w:p w14:paraId="7B36F20F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88" w:type="dxa"/>
          </w:tcPr>
          <w:p w14:paraId="05F11234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76" w:type="dxa"/>
          </w:tcPr>
          <w:p w14:paraId="0C5405F9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46" w:type="dxa"/>
          </w:tcPr>
          <w:p w14:paraId="0E75D3F6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496C34" w:rsidRPr="0029103D" w14:paraId="7E685F05" w14:textId="77777777" w:rsidTr="00496C34">
        <w:tc>
          <w:tcPr>
            <w:tcW w:w="7780" w:type="dxa"/>
            <w:gridSpan w:val="5"/>
          </w:tcPr>
          <w:p w14:paraId="1E4ACEF3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546" w:type="dxa"/>
          </w:tcPr>
          <w:p w14:paraId="36F209A2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512347D" w14:textId="77777777" w:rsidR="00BC16C5" w:rsidRDefault="00BC16C5">
      <w:pPr>
        <w:rPr>
          <w:b/>
          <w:noProof/>
        </w:rPr>
      </w:pPr>
    </w:p>
    <w:tbl>
      <w:tblPr>
        <w:tblW w:w="9326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70"/>
        <w:gridCol w:w="1984"/>
        <w:gridCol w:w="2272"/>
      </w:tblGrid>
      <w:tr w:rsidR="00496C34" w:rsidRPr="0029103D" w14:paraId="4FD4CCD5" w14:textId="77777777" w:rsidTr="00496C34">
        <w:tc>
          <w:tcPr>
            <w:tcW w:w="5070" w:type="dxa"/>
          </w:tcPr>
          <w:p w14:paraId="267441A7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zemeyi satın almasını istediğiniz birim </w:t>
            </w:r>
          </w:p>
          <w:p w14:paraId="55077DE1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(Lütfen projenizin sözleşmesinde belirtilen ‘Satın Alma’ kurallarına uygun alım süreci izleyiniz)</w:t>
            </w:r>
          </w:p>
        </w:tc>
        <w:tc>
          <w:tcPr>
            <w:tcW w:w="1984" w:type="dxa"/>
          </w:tcPr>
          <w:p w14:paraId="1B751541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75BD2365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095D4F">
              <w:rPr>
                <w:rFonts w:eastAsia="Times New Roman" w:cstheme="minorHAnsi"/>
                <w:lang w:eastAsia="tr-TR"/>
              </w:rPr>
            </w:r>
            <w:r w:rsidR="00095D4F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2"/>
            <w:r w:rsidRPr="0029103D">
              <w:rPr>
                <w:rFonts w:eastAsia="Times New Roman" w:cstheme="minorHAnsi"/>
                <w:lang w:eastAsia="tr-TR"/>
              </w:rPr>
              <w:t xml:space="preserve"> Proje Yürütücüsü   </w:t>
            </w:r>
          </w:p>
        </w:tc>
        <w:tc>
          <w:tcPr>
            <w:tcW w:w="2272" w:type="dxa"/>
          </w:tcPr>
          <w:p w14:paraId="7403D026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515548C0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095D4F">
              <w:rPr>
                <w:rFonts w:eastAsia="Times New Roman" w:cstheme="minorHAnsi"/>
                <w:lang w:eastAsia="tr-TR"/>
              </w:rPr>
            </w:r>
            <w:r w:rsidR="00095D4F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YU Satın Alma </w:t>
            </w:r>
            <w:proofErr w:type="spellStart"/>
            <w:r w:rsidRPr="0029103D">
              <w:rPr>
                <w:rFonts w:eastAsia="Times New Roman" w:cstheme="minorHAnsi"/>
                <w:lang w:eastAsia="tr-TR"/>
              </w:rPr>
              <w:t>Müd</w:t>
            </w:r>
            <w:proofErr w:type="spellEnd"/>
            <w:r w:rsidRPr="0029103D">
              <w:rPr>
                <w:rFonts w:eastAsia="Times New Roman" w:cstheme="minorHAnsi"/>
                <w:lang w:eastAsia="tr-TR"/>
              </w:rPr>
              <w:t>.</w:t>
            </w:r>
          </w:p>
        </w:tc>
      </w:tr>
      <w:tr w:rsidR="00496C34" w:rsidRPr="0029103D" w14:paraId="1FB3E5CF" w14:textId="77777777" w:rsidTr="00496C34">
        <w:tc>
          <w:tcPr>
            <w:tcW w:w="5070" w:type="dxa"/>
          </w:tcPr>
          <w:p w14:paraId="31C2F47A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KDV Muafiyet Belgesi Uygulaması   </w:t>
            </w:r>
          </w:p>
        </w:tc>
        <w:tc>
          <w:tcPr>
            <w:tcW w:w="1984" w:type="dxa"/>
          </w:tcPr>
          <w:p w14:paraId="1F29B1C8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095D4F">
              <w:rPr>
                <w:rFonts w:eastAsia="Times New Roman" w:cstheme="minorHAnsi"/>
                <w:lang w:eastAsia="tr-TR"/>
              </w:rPr>
            </w:r>
            <w:r w:rsidR="00095D4F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Var  </w:t>
            </w:r>
          </w:p>
        </w:tc>
        <w:tc>
          <w:tcPr>
            <w:tcW w:w="2272" w:type="dxa"/>
          </w:tcPr>
          <w:p w14:paraId="1D9607BF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103D">
              <w:rPr>
                <w:rFonts w:eastAsia="Times New Roman" w:cstheme="minorHAnsi"/>
                <w:lang w:eastAsia="tr-TR"/>
              </w:rPr>
              <w:instrText xml:space="preserve"> FORMCHECKBOX </w:instrText>
            </w:r>
            <w:r w:rsidR="00095D4F">
              <w:rPr>
                <w:rFonts w:eastAsia="Times New Roman" w:cstheme="minorHAnsi"/>
                <w:lang w:eastAsia="tr-TR"/>
              </w:rPr>
            </w:r>
            <w:r w:rsidR="00095D4F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r w:rsidRPr="0029103D">
              <w:rPr>
                <w:rFonts w:eastAsia="Times New Roman" w:cstheme="minorHAnsi"/>
                <w:lang w:eastAsia="tr-TR"/>
              </w:rPr>
              <w:t xml:space="preserve"> Yok</w:t>
            </w:r>
          </w:p>
        </w:tc>
      </w:tr>
      <w:tr w:rsidR="00496C34" w:rsidRPr="0029103D" w14:paraId="0129883E" w14:textId="77777777" w:rsidTr="00496C34">
        <w:tc>
          <w:tcPr>
            <w:tcW w:w="9326" w:type="dxa"/>
            <w:gridSpan w:val="3"/>
          </w:tcPr>
          <w:p w14:paraId="5383EB3F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KDV Muafiyeti ile gerçekleşen alımlar için düzenlenen faturalarda aşağıdaki ibare yer almalıdır.</w:t>
            </w:r>
          </w:p>
          <w:p w14:paraId="06E4C0CF" w14:textId="77777777" w:rsidR="00496C34" w:rsidRPr="0029103D" w:rsidRDefault="00496C34" w:rsidP="00496C34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6647 sayılı Kanunla onaylanması uygun bulunan IPA II Çerçeve Anlaşmasının 28/2. Maddesi gereğince, … tarih ve … sayılı KDV İstisna Sertifikasına istinaden KDV hesaplanmamıştır.”</w:t>
            </w:r>
          </w:p>
          <w:p w14:paraId="10C56E6A" w14:textId="77777777" w:rsidR="00496C34" w:rsidRPr="0029103D" w:rsidRDefault="00496C34" w:rsidP="00496C34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ı ve Sözleşme Numarası:</w:t>
            </w:r>
          </w:p>
        </w:tc>
      </w:tr>
      <w:tr w:rsidR="00496C34" w:rsidRPr="0029103D" w14:paraId="3F0FD334" w14:textId="77777777" w:rsidTr="00496C34">
        <w:trPr>
          <w:trHeight w:val="580"/>
        </w:trPr>
        <w:tc>
          <w:tcPr>
            <w:tcW w:w="9326" w:type="dxa"/>
            <w:gridSpan w:val="3"/>
          </w:tcPr>
          <w:p w14:paraId="315C5AB0" w14:textId="77777777" w:rsidR="00496C34" w:rsidRPr="0029103D" w:rsidRDefault="00496C34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Proje Koordinatörü tahmini fiyat bildirir, Satın Alma Müdürlüğü özellikleri belirtilen ürünü en uygun fiyata araştırıp satın alır. </w:t>
            </w:r>
          </w:p>
        </w:tc>
      </w:tr>
    </w:tbl>
    <w:p w14:paraId="5D2638E2" w14:textId="77777777" w:rsidR="00496C34" w:rsidRDefault="00496C34">
      <w:pPr>
        <w:rPr>
          <w:b/>
          <w:noProof/>
        </w:rPr>
      </w:pPr>
    </w:p>
    <w:p w14:paraId="1E612719" w14:textId="77777777" w:rsidR="001705A8" w:rsidRPr="0029103D" w:rsidRDefault="00496C34" w:rsidP="001705A8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ilgili satın almanın Satın Alma Müdürlüğü tarafından </w:t>
      </w:r>
      <w:r>
        <w:rPr>
          <w:rFonts w:eastAsia="Times New Roman" w:cstheme="minorHAnsi"/>
          <w:lang w:eastAsia="tr-TR"/>
        </w:rPr>
        <w:t>……………………</w:t>
      </w:r>
      <w:proofErr w:type="gramStart"/>
      <w:r>
        <w:rPr>
          <w:rFonts w:eastAsia="Times New Roman" w:cstheme="minorHAnsi"/>
          <w:lang w:eastAsia="tr-TR"/>
        </w:rPr>
        <w:t>…….</w:t>
      </w:r>
      <w:proofErr w:type="gramEnd"/>
      <w:r>
        <w:rPr>
          <w:rFonts w:eastAsia="Times New Roman" w:cstheme="minorHAnsi"/>
          <w:lang w:eastAsia="tr-TR"/>
        </w:rPr>
        <w:t>.</w:t>
      </w:r>
      <w:r w:rsidRPr="0029103D">
        <w:rPr>
          <w:rFonts w:eastAsia="Times New Roman" w:cstheme="minorHAnsi"/>
          <w:lang w:eastAsia="tr-TR"/>
        </w:rPr>
        <w:t xml:space="preserve"> Proje hesabından yapılabilmesini talep ediyorum. Program finansal kuralları gereği faturaların asıllarının </w:t>
      </w:r>
      <w:r w:rsidR="001705A8">
        <w:rPr>
          <w:rFonts w:eastAsia="Times New Roman" w:cstheme="minorHAnsi"/>
          <w:lang w:eastAsia="tr-TR"/>
        </w:rPr>
        <w:t>Proje Destek Ofisi’nde</w:t>
      </w:r>
      <w:r w:rsidR="001705A8" w:rsidRPr="0029103D">
        <w:rPr>
          <w:rFonts w:eastAsia="Times New Roman" w:cstheme="minorHAnsi"/>
          <w:lang w:eastAsia="tr-TR"/>
        </w:rPr>
        <w:t xml:space="preserve"> tutulması gerekmektedir.</w:t>
      </w:r>
    </w:p>
    <w:p w14:paraId="10259A44" w14:textId="77777777" w:rsidR="00496C34" w:rsidRDefault="00496C34" w:rsidP="00496C34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0D9BCE51" w14:textId="77777777" w:rsidR="001705A8" w:rsidRDefault="001705A8" w:rsidP="00496C34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2D46A1F7" w14:textId="77777777" w:rsidR="001705A8" w:rsidRDefault="001705A8" w:rsidP="00496C34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09C03E7A" w14:textId="77777777" w:rsidR="001705A8" w:rsidRPr="0029103D" w:rsidRDefault="001705A8" w:rsidP="001705A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........................ </w:t>
      </w:r>
    </w:p>
    <w:p w14:paraId="2F297536" w14:textId="77777777" w:rsidR="001705A8" w:rsidRPr="0029103D" w:rsidRDefault="001705A8" w:rsidP="001705A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Proje Yürütücüsü  </w:t>
      </w:r>
    </w:p>
    <w:p w14:paraId="64825682" w14:textId="77777777" w:rsidR="001705A8" w:rsidRPr="0029103D" w:rsidRDefault="001705A8" w:rsidP="001705A8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3"/>
        <w:gridCol w:w="4259"/>
      </w:tblGrid>
      <w:tr w:rsidR="001705A8" w:rsidRPr="0029103D" w14:paraId="10738286" w14:textId="77777777" w:rsidTr="007E6E44">
        <w:tc>
          <w:tcPr>
            <w:tcW w:w="9288" w:type="dxa"/>
            <w:gridSpan w:val="2"/>
            <w:shd w:val="clear" w:color="auto" w:fill="B3B3B3"/>
          </w:tcPr>
          <w:p w14:paraId="773D9469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ONAY</w:t>
            </w:r>
          </w:p>
        </w:tc>
      </w:tr>
      <w:tr w:rsidR="001705A8" w:rsidRPr="0029103D" w14:paraId="464BC2A0" w14:textId="77777777" w:rsidTr="007E6E44">
        <w:tc>
          <w:tcPr>
            <w:tcW w:w="4928" w:type="dxa"/>
          </w:tcPr>
          <w:p w14:paraId="3A630441" w14:textId="77777777" w:rsidR="001705A8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Uluslararası Proje Destek Ofisi Müdürü</w:t>
            </w:r>
          </w:p>
          <w:p w14:paraId="03A70696" w14:textId="77777777" w:rsidR="001705A8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Güldan KALEM</w:t>
            </w:r>
          </w:p>
          <w:p w14:paraId="39B45B38" w14:textId="77777777" w:rsidR="001705A8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571C4C0F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4360" w:type="dxa"/>
          </w:tcPr>
          <w:p w14:paraId="739EB7AF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i İşler Daire Başkanı </w:t>
            </w:r>
          </w:p>
          <w:p w14:paraId="2AF9A56B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Erdem ÇAKIROKKALI</w:t>
            </w:r>
          </w:p>
        </w:tc>
      </w:tr>
    </w:tbl>
    <w:p w14:paraId="63765C46" w14:textId="77777777" w:rsidR="001705A8" w:rsidRPr="0029103D" w:rsidRDefault="001705A8" w:rsidP="001705A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Yukarıda belirtilen harcamalar proje sözleşmesine uygundur.</w:t>
      </w:r>
    </w:p>
    <w:p w14:paraId="4EBED5B3" w14:textId="77777777" w:rsidR="001705A8" w:rsidRPr="0029103D" w:rsidRDefault="001705A8" w:rsidP="001705A8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0D3991">
        <w:rPr>
          <w:rFonts w:cstheme="minorHAnsi"/>
          <w:i/>
          <w:noProof/>
          <w:lang w:eastAsia="tr-TR"/>
        </w:rPr>
        <w:lastRenderedPageBreak/>
        <w:drawing>
          <wp:anchor distT="0" distB="0" distL="114300" distR="114300" simplePos="0" relativeHeight="251669504" behindDoc="0" locked="0" layoutInCell="1" allowOverlap="1" wp14:anchorId="3B4C2471" wp14:editId="731EE5F4">
            <wp:simplePos x="0" y="0"/>
            <wp:positionH relativeFrom="margin">
              <wp:align>center</wp:align>
            </wp:positionH>
            <wp:positionV relativeFrom="page">
              <wp:posOffset>394335</wp:posOffset>
            </wp:positionV>
            <wp:extent cx="697230" cy="711200"/>
            <wp:effectExtent l="0" t="0" r="7620" b="0"/>
            <wp:wrapTopAndBottom/>
            <wp:docPr id="5" name="Resim 5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191FED" w14:textId="77777777" w:rsidR="001705A8" w:rsidRPr="0029103D" w:rsidRDefault="001705A8" w:rsidP="001705A8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00EA9028" w14:textId="77777777" w:rsidR="001705A8" w:rsidRPr="00717C17" w:rsidRDefault="001705A8" w:rsidP="00717C17">
      <w:pPr>
        <w:pStyle w:val="Balk2"/>
        <w:jc w:val="center"/>
        <w:rPr>
          <w:rFonts w:asciiTheme="minorHAnsi" w:eastAsia="Times New Roman" w:hAnsiTheme="minorHAnsi" w:cstheme="minorHAnsi"/>
          <w:b/>
          <w:color w:val="000000" w:themeColor="text1"/>
          <w:sz w:val="22"/>
          <w:szCs w:val="22"/>
          <w:lang w:eastAsia="tr-TR"/>
        </w:rPr>
      </w:pPr>
      <w:bookmarkStart w:id="3" w:name="_Toc152573734"/>
      <w:r w:rsidRPr="00717C17">
        <w:rPr>
          <w:rFonts w:asciiTheme="minorHAnsi" w:eastAsia="Times New Roman" w:hAnsiTheme="minorHAnsi" w:cstheme="minorHAnsi"/>
          <w:b/>
          <w:color w:val="000000" w:themeColor="text1"/>
          <w:sz w:val="22"/>
          <w:szCs w:val="22"/>
          <w:lang w:eastAsia="tr-TR"/>
        </w:rPr>
        <w:t xml:space="preserve">AVANS TALEP FORMU </w:t>
      </w:r>
      <w:r w:rsidRPr="00717C17">
        <w:rPr>
          <w:rFonts w:asciiTheme="minorHAnsi" w:eastAsia="Times New Roman" w:hAnsiTheme="minorHAnsi" w:cstheme="minorHAnsi"/>
          <w:b/>
          <w:color w:val="000000" w:themeColor="text1"/>
          <w:sz w:val="22"/>
          <w:szCs w:val="22"/>
          <w:highlight w:val="lightGray"/>
          <w:lang w:eastAsia="tr-TR"/>
        </w:rPr>
        <w:t>(</w:t>
      </w:r>
      <w:r w:rsidR="005B231B" w:rsidRPr="00717C17">
        <w:rPr>
          <w:rFonts w:asciiTheme="minorHAnsi" w:eastAsia="Times New Roman" w:hAnsiTheme="minorHAnsi" w:cstheme="minorHAnsi"/>
          <w:b/>
          <w:color w:val="000000" w:themeColor="text1"/>
          <w:sz w:val="22"/>
          <w:szCs w:val="22"/>
          <w:highlight w:val="lightGray"/>
          <w:lang w:eastAsia="tr-TR"/>
        </w:rPr>
        <w:t>Seyahat ve Harcırah</w:t>
      </w:r>
      <w:r w:rsidRPr="00717C17">
        <w:rPr>
          <w:rFonts w:asciiTheme="minorHAnsi" w:eastAsia="Times New Roman" w:hAnsiTheme="minorHAnsi" w:cstheme="minorHAnsi"/>
          <w:b/>
          <w:color w:val="000000" w:themeColor="text1"/>
          <w:sz w:val="22"/>
          <w:szCs w:val="22"/>
          <w:highlight w:val="lightGray"/>
          <w:lang w:eastAsia="tr-TR"/>
        </w:rPr>
        <w:t>)</w:t>
      </w:r>
      <w:bookmarkEnd w:id="3"/>
    </w:p>
    <w:p w14:paraId="41A905D4" w14:textId="77777777" w:rsidR="001705A8" w:rsidRPr="0029103D" w:rsidRDefault="001705A8" w:rsidP="001705A8">
      <w:pPr>
        <w:spacing w:after="0" w:line="240" w:lineRule="auto"/>
        <w:ind w:left="5664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</w:t>
      </w:r>
    </w:p>
    <w:p w14:paraId="0C5171CF" w14:textId="77777777" w:rsidR="001705A8" w:rsidRPr="0029103D" w:rsidRDefault="001705A8" w:rsidP="001705A8">
      <w:pPr>
        <w:spacing w:after="0" w:line="240" w:lineRule="auto"/>
        <w:ind w:left="4956" w:firstLine="708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Tarih: …/…/…</w:t>
      </w: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760"/>
        <w:gridCol w:w="5282"/>
      </w:tblGrid>
      <w:tr w:rsidR="001705A8" w:rsidRPr="0029103D" w14:paraId="667DF16B" w14:textId="77777777" w:rsidTr="005B231B">
        <w:tc>
          <w:tcPr>
            <w:tcW w:w="3760" w:type="dxa"/>
          </w:tcPr>
          <w:p w14:paraId="2B87BE55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282" w:type="dxa"/>
          </w:tcPr>
          <w:p w14:paraId="119D9C32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705A8" w:rsidRPr="0029103D" w14:paraId="70A96555" w14:textId="77777777" w:rsidTr="005B231B">
        <w:tc>
          <w:tcPr>
            <w:tcW w:w="3760" w:type="dxa"/>
          </w:tcPr>
          <w:p w14:paraId="08A38C1D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/KOORDİNATÖRÜ</w:t>
            </w:r>
          </w:p>
        </w:tc>
        <w:tc>
          <w:tcPr>
            <w:tcW w:w="5282" w:type="dxa"/>
          </w:tcPr>
          <w:p w14:paraId="0542D9C7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705A8" w:rsidRPr="0029103D" w14:paraId="35CFF5E9" w14:textId="77777777" w:rsidTr="005B231B">
        <w:tc>
          <w:tcPr>
            <w:tcW w:w="3760" w:type="dxa"/>
          </w:tcPr>
          <w:p w14:paraId="2DA15701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CAK KİŞİ</w:t>
            </w:r>
          </w:p>
        </w:tc>
        <w:tc>
          <w:tcPr>
            <w:tcW w:w="5282" w:type="dxa"/>
          </w:tcPr>
          <w:p w14:paraId="21939536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705A8" w:rsidRPr="0029103D" w14:paraId="3B84A2A2" w14:textId="77777777" w:rsidTr="005B231B">
        <w:tc>
          <w:tcPr>
            <w:tcW w:w="3760" w:type="dxa"/>
          </w:tcPr>
          <w:p w14:paraId="0619B574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HESAP NO</w:t>
            </w:r>
          </w:p>
        </w:tc>
        <w:tc>
          <w:tcPr>
            <w:tcW w:w="5282" w:type="dxa"/>
          </w:tcPr>
          <w:p w14:paraId="2352D366" w14:textId="77777777" w:rsidR="001705A8" w:rsidRPr="0029103D" w:rsidRDefault="001705A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6A5FEBA1" w14:textId="77777777" w:rsidR="001705A8" w:rsidRPr="0029103D" w:rsidRDefault="001705A8" w:rsidP="001705A8">
      <w:pPr>
        <w:spacing w:after="0" w:line="240" w:lineRule="auto"/>
        <w:jc w:val="center"/>
        <w:rPr>
          <w:rFonts w:eastAsia="Times New Roman" w:cstheme="minorHAnsi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140"/>
        <w:gridCol w:w="1134"/>
      </w:tblGrid>
      <w:tr w:rsidR="001D18C8" w:rsidRPr="0029103D" w14:paraId="210AEAD3" w14:textId="77777777" w:rsidTr="007E6E44">
        <w:tc>
          <w:tcPr>
            <w:tcW w:w="9042" w:type="dxa"/>
            <w:gridSpan w:val="6"/>
          </w:tcPr>
          <w:p w14:paraId="7CDF63F7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EYAHAT GİDERLERİ</w:t>
            </w:r>
          </w:p>
        </w:tc>
      </w:tr>
      <w:tr w:rsidR="001D18C8" w:rsidRPr="0029103D" w14:paraId="31C3FDF1" w14:textId="77777777" w:rsidTr="007E6E44">
        <w:tc>
          <w:tcPr>
            <w:tcW w:w="2628" w:type="dxa"/>
          </w:tcPr>
          <w:p w14:paraId="3ADF704D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i Gerçekleştirecek Kişinin Adı Soyadı</w:t>
            </w:r>
          </w:p>
        </w:tc>
        <w:tc>
          <w:tcPr>
            <w:tcW w:w="1440" w:type="dxa"/>
          </w:tcPr>
          <w:p w14:paraId="28E41709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deki Görevi</w:t>
            </w:r>
          </w:p>
        </w:tc>
        <w:tc>
          <w:tcPr>
            <w:tcW w:w="1440" w:type="dxa"/>
          </w:tcPr>
          <w:p w14:paraId="51547EAC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Nereden-Nereye</w:t>
            </w:r>
          </w:p>
        </w:tc>
        <w:tc>
          <w:tcPr>
            <w:tcW w:w="1260" w:type="dxa"/>
          </w:tcPr>
          <w:p w14:paraId="318C747C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rih</w:t>
            </w:r>
          </w:p>
          <w:p w14:paraId="745D9761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lığı</w:t>
            </w:r>
          </w:p>
        </w:tc>
        <w:tc>
          <w:tcPr>
            <w:tcW w:w="1140" w:type="dxa"/>
          </w:tcPr>
          <w:p w14:paraId="45855861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ç</w:t>
            </w:r>
          </w:p>
        </w:tc>
        <w:tc>
          <w:tcPr>
            <w:tcW w:w="1134" w:type="dxa"/>
          </w:tcPr>
          <w:p w14:paraId="279C49B2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Harcama/ </w:t>
            </w:r>
            <w:r w:rsidRPr="0029103D">
              <w:rPr>
                <w:rFonts w:eastAsia="Times New Roman" w:cstheme="minorHAnsi"/>
                <w:lang w:eastAsia="tr-TR"/>
              </w:rPr>
              <w:t>Avans Tutarı (TL/Avr</w:t>
            </w:r>
            <w:r>
              <w:rPr>
                <w:rFonts w:eastAsia="Times New Roman" w:cstheme="minorHAnsi"/>
                <w:lang w:eastAsia="tr-TR"/>
              </w:rPr>
              <w:t>o</w:t>
            </w:r>
            <w:r w:rsidRPr="0029103D">
              <w:rPr>
                <w:rFonts w:eastAsia="Times New Roman" w:cstheme="minorHAnsi"/>
                <w:lang w:eastAsia="tr-TR"/>
              </w:rPr>
              <w:t>)</w:t>
            </w:r>
          </w:p>
        </w:tc>
      </w:tr>
      <w:tr w:rsidR="001D18C8" w:rsidRPr="0029103D" w14:paraId="45FCAAE8" w14:textId="77777777" w:rsidTr="007E6E44">
        <w:tc>
          <w:tcPr>
            <w:tcW w:w="2628" w:type="dxa"/>
          </w:tcPr>
          <w:p w14:paraId="46F1DCF1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7B5F3F3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A5C886C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AEA543A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40" w:type="dxa"/>
          </w:tcPr>
          <w:p w14:paraId="4AAE095D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11AA1BE4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D18C8" w:rsidRPr="0029103D" w14:paraId="542FD944" w14:textId="77777777" w:rsidTr="007E6E44">
        <w:tc>
          <w:tcPr>
            <w:tcW w:w="2628" w:type="dxa"/>
          </w:tcPr>
          <w:p w14:paraId="09355F26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F8FF89D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14187A3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9FD4192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40" w:type="dxa"/>
          </w:tcPr>
          <w:p w14:paraId="43C95136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1D3D4FEC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D18C8" w:rsidRPr="0029103D" w14:paraId="2BAC49A2" w14:textId="77777777" w:rsidTr="007E6E44">
        <w:tc>
          <w:tcPr>
            <w:tcW w:w="7908" w:type="dxa"/>
            <w:gridSpan w:val="5"/>
          </w:tcPr>
          <w:p w14:paraId="4AAED8F3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134" w:type="dxa"/>
          </w:tcPr>
          <w:p w14:paraId="30C5B48D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0B919F7A" w14:textId="77777777" w:rsidR="001D18C8" w:rsidRPr="0029103D" w:rsidRDefault="001D18C8" w:rsidP="001D18C8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960"/>
        <w:gridCol w:w="1134"/>
      </w:tblGrid>
      <w:tr w:rsidR="001D18C8" w:rsidRPr="0029103D" w14:paraId="45BDFCEC" w14:textId="77777777" w:rsidTr="007E6E44">
        <w:tc>
          <w:tcPr>
            <w:tcW w:w="9042" w:type="dxa"/>
            <w:gridSpan w:val="6"/>
          </w:tcPr>
          <w:p w14:paraId="6C9FB3B4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HARCIRAH GİDERLERİ</w:t>
            </w:r>
          </w:p>
        </w:tc>
      </w:tr>
      <w:tr w:rsidR="001D18C8" w:rsidRPr="0029103D" w14:paraId="2438C1C6" w14:textId="77777777" w:rsidTr="007E6E44">
        <w:tc>
          <w:tcPr>
            <w:tcW w:w="2628" w:type="dxa"/>
          </w:tcPr>
          <w:p w14:paraId="249CBF61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dı Soyadı ve Projedeki Görevi</w:t>
            </w:r>
          </w:p>
        </w:tc>
        <w:tc>
          <w:tcPr>
            <w:tcW w:w="1440" w:type="dxa"/>
          </w:tcPr>
          <w:p w14:paraId="2C66B751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 Edilecek Yer</w:t>
            </w:r>
          </w:p>
        </w:tc>
        <w:tc>
          <w:tcPr>
            <w:tcW w:w="1440" w:type="dxa"/>
          </w:tcPr>
          <w:p w14:paraId="7B937869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arih</w:t>
            </w:r>
          </w:p>
          <w:p w14:paraId="637F5A1D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ralığı</w:t>
            </w:r>
          </w:p>
        </w:tc>
        <w:tc>
          <w:tcPr>
            <w:tcW w:w="1440" w:type="dxa"/>
          </w:tcPr>
          <w:p w14:paraId="27B1020C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Günlük Harcırah Bedeli (TL/Avro)</w:t>
            </w:r>
          </w:p>
        </w:tc>
        <w:tc>
          <w:tcPr>
            <w:tcW w:w="960" w:type="dxa"/>
          </w:tcPr>
          <w:p w14:paraId="4CA85555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Gün Sayısı</w:t>
            </w:r>
          </w:p>
        </w:tc>
        <w:tc>
          <w:tcPr>
            <w:tcW w:w="1134" w:type="dxa"/>
          </w:tcPr>
          <w:p w14:paraId="70DE88F3" w14:textId="77777777" w:rsidR="001D18C8" w:rsidRPr="0029103D" w:rsidRDefault="001D18C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 xml:space="preserve">Harcama / </w:t>
            </w:r>
            <w:r w:rsidRPr="0029103D">
              <w:rPr>
                <w:rFonts w:eastAsia="Times New Roman" w:cstheme="minorHAnsi"/>
                <w:lang w:eastAsia="tr-TR"/>
              </w:rPr>
              <w:t>Avans Tutarı (TL/Avro)</w:t>
            </w:r>
          </w:p>
        </w:tc>
      </w:tr>
      <w:tr w:rsidR="001D18C8" w:rsidRPr="0029103D" w14:paraId="6965C4A4" w14:textId="77777777" w:rsidTr="007E6E44">
        <w:tc>
          <w:tcPr>
            <w:tcW w:w="2628" w:type="dxa"/>
          </w:tcPr>
          <w:p w14:paraId="306E8732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1B4560D5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FA092C9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E2C06D4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60" w:type="dxa"/>
          </w:tcPr>
          <w:p w14:paraId="5A0EDCBD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073723D1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1D18C8" w:rsidRPr="0029103D" w14:paraId="50E4DF67" w14:textId="77777777" w:rsidTr="007E6E44">
        <w:tc>
          <w:tcPr>
            <w:tcW w:w="2628" w:type="dxa"/>
          </w:tcPr>
          <w:p w14:paraId="0035BEDE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" w:name="Text45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4"/>
          </w:p>
        </w:tc>
        <w:tc>
          <w:tcPr>
            <w:tcW w:w="1440" w:type="dxa"/>
          </w:tcPr>
          <w:p w14:paraId="28E804B8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5" w:name="Text48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5"/>
          </w:p>
        </w:tc>
        <w:tc>
          <w:tcPr>
            <w:tcW w:w="1440" w:type="dxa"/>
          </w:tcPr>
          <w:p w14:paraId="6809D7EA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6" w:name="Text51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6"/>
          </w:p>
        </w:tc>
        <w:tc>
          <w:tcPr>
            <w:tcW w:w="1440" w:type="dxa"/>
          </w:tcPr>
          <w:p w14:paraId="5CAD28C3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7" w:name="Text54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7"/>
          </w:p>
        </w:tc>
        <w:tc>
          <w:tcPr>
            <w:tcW w:w="960" w:type="dxa"/>
          </w:tcPr>
          <w:p w14:paraId="7A01AB3C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8" w:name="Text57"/>
            <w:r w:rsidRPr="0029103D">
              <w:rPr>
                <w:rFonts w:eastAsia="Times New Roman" w:cstheme="minorHAnsi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lang w:eastAsia="tr-TR"/>
              </w:rPr>
            </w:r>
            <w:r w:rsidRPr="0029103D">
              <w:rPr>
                <w:rFonts w:eastAsia="Times New Roman" w:cstheme="minorHAnsi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lang w:eastAsia="tr-TR"/>
              </w:rPr>
              <w:t> </w:t>
            </w:r>
            <w:r w:rsidRPr="0029103D">
              <w:rPr>
                <w:rFonts w:eastAsia="Times New Roman" w:cstheme="minorHAnsi"/>
                <w:lang w:eastAsia="tr-TR"/>
              </w:rPr>
              <w:fldChar w:fldCharType="end"/>
            </w:r>
            <w:bookmarkEnd w:id="8"/>
          </w:p>
        </w:tc>
        <w:tc>
          <w:tcPr>
            <w:tcW w:w="1134" w:type="dxa"/>
          </w:tcPr>
          <w:p w14:paraId="2D131A4E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9" w:name="Text60"/>
            <w:r w:rsidRPr="0029103D">
              <w:rPr>
                <w:rFonts w:eastAsia="Times New Roman" w:cstheme="minorHAnsi"/>
                <w:color w:val="FF0000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end"/>
            </w:r>
            <w:bookmarkEnd w:id="9"/>
          </w:p>
        </w:tc>
      </w:tr>
      <w:tr w:rsidR="001D18C8" w:rsidRPr="0029103D" w14:paraId="524802B1" w14:textId="77777777" w:rsidTr="007E6E44">
        <w:tc>
          <w:tcPr>
            <w:tcW w:w="7908" w:type="dxa"/>
            <w:gridSpan w:val="5"/>
          </w:tcPr>
          <w:p w14:paraId="775B4DAD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134" w:type="dxa"/>
          </w:tcPr>
          <w:p w14:paraId="04BFEF32" w14:textId="77777777" w:rsidR="001D18C8" w:rsidRPr="0029103D" w:rsidRDefault="001D18C8" w:rsidP="007E6E44">
            <w:pPr>
              <w:spacing w:after="0" w:line="240" w:lineRule="auto"/>
              <w:rPr>
                <w:rFonts w:eastAsia="Times New Roman" w:cstheme="minorHAnsi"/>
                <w:color w:val="FF0000"/>
                <w:lang w:eastAsia="tr-TR"/>
              </w:rPr>
            </w:pP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10" w:name="Text147"/>
            <w:r w:rsidRPr="0029103D">
              <w:rPr>
                <w:rFonts w:eastAsia="Times New Roman" w:cstheme="minorHAnsi"/>
                <w:color w:val="FF0000"/>
                <w:lang w:eastAsia="tr-TR"/>
              </w:rPr>
              <w:instrText xml:space="preserve"> FORMTEXT </w:instrTex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separate"/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noProof/>
                <w:color w:val="FF0000"/>
                <w:lang w:eastAsia="tr-TR"/>
              </w:rPr>
              <w:t> </w:t>
            </w:r>
            <w:r w:rsidRPr="0029103D">
              <w:rPr>
                <w:rFonts w:eastAsia="Times New Roman" w:cstheme="minorHAnsi"/>
                <w:color w:val="FF0000"/>
                <w:lang w:eastAsia="tr-TR"/>
              </w:rPr>
              <w:fldChar w:fldCharType="end"/>
            </w:r>
            <w:bookmarkEnd w:id="10"/>
          </w:p>
        </w:tc>
      </w:tr>
    </w:tbl>
    <w:p w14:paraId="2F9C1C9D" w14:textId="77777777" w:rsidR="001D18C8" w:rsidRPr="0029103D" w:rsidRDefault="001D18C8" w:rsidP="001D18C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Harcırah ödemesi fatura karşılığı kapatılacaktır.</w:t>
      </w:r>
    </w:p>
    <w:p w14:paraId="1302847C" w14:textId="77777777" w:rsidR="001D18C8" w:rsidRPr="0029103D" w:rsidRDefault="001D18C8" w:rsidP="001D18C8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İlgili fon kaynağı kurallarına göre harcırah ödemesi götürü miktarlar üzerinden yapılacaktır.</w:t>
      </w:r>
    </w:p>
    <w:p w14:paraId="62A14D88" w14:textId="77777777" w:rsidR="001D18C8" w:rsidRPr="0029103D" w:rsidRDefault="001D18C8" w:rsidP="001D18C8">
      <w:pPr>
        <w:spacing w:after="0" w:line="240" w:lineRule="auto"/>
        <w:rPr>
          <w:rFonts w:eastAsia="Times New Roman" w:cstheme="minorHAnsi"/>
          <w:lang w:eastAsia="tr-TR"/>
        </w:rPr>
      </w:pPr>
    </w:p>
    <w:p w14:paraId="612834FE" w14:textId="77777777" w:rsidR="009B7C9C" w:rsidRDefault="00F75685" w:rsidP="009B7C9C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 w:rsidRPr="0029103D">
        <w:rPr>
          <w:rFonts w:eastAsia="Times New Roman" w:cstheme="minorHAnsi"/>
          <w:b/>
          <w:lang w:eastAsia="tr-TR"/>
        </w:rPr>
        <w:t xml:space="preserve">…............. </w:t>
      </w:r>
      <w:proofErr w:type="gramStart"/>
      <w:r w:rsidRPr="0029103D">
        <w:rPr>
          <w:rFonts w:eastAsia="Times New Roman" w:cstheme="minorHAnsi"/>
          <w:lang w:eastAsia="tr-TR"/>
        </w:rPr>
        <w:t>isimli</w:t>
      </w:r>
      <w:proofErr w:type="gramEnd"/>
      <w:r w:rsidRPr="0029103D">
        <w:rPr>
          <w:rFonts w:eastAsia="Times New Roman" w:cstheme="minorHAnsi"/>
          <w:lang w:eastAsia="tr-TR"/>
        </w:rPr>
        <w:t xml:space="preserve"> proje faaliyetlerinde </w:t>
      </w:r>
      <w:r>
        <w:rPr>
          <w:rFonts w:eastAsia="Times New Roman" w:cstheme="minorHAnsi"/>
          <w:lang w:eastAsia="tr-TR"/>
        </w:rPr>
        <w:t>kullanılmak</w:t>
      </w:r>
      <w:r w:rsidRPr="0029103D">
        <w:rPr>
          <w:rFonts w:eastAsia="Times New Roman" w:cstheme="minorHAnsi"/>
          <w:lang w:eastAsia="tr-TR"/>
        </w:rPr>
        <w:t xml:space="preserve"> üzere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….........................TL/</w:t>
      </w:r>
      <w:proofErr w:type="spellStart"/>
      <w:r w:rsidRPr="0029103D">
        <w:rPr>
          <w:rFonts w:eastAsia="Times New Roman" w:cstheme="minorHAnsi"/>
          <w:b/>
          <w:lang w:eastAsia="tr-TR"/>
        </w:rPr>
        <w:t>Avro’nun</w:t>
      </w:r>
      <w:proofErr w:type="spellEnd"/>
      <w:r w:rsidRPr="0029103D">
        <w:rPr>
          <w:rFonts w:eastAsia="Times New Roman" w:cstheme="minorHAnsi"/>
          <w:b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 avans olarak aşağıda belirtilen hesap/hesaplara ödenebilmesini talep ediyorum. Alınan avansın kapatılması, fatura/dekont kopyalarını sunmak karşılığı harcamanın yapıldığı ay sonunda Muhasebe Müdürlüğü’ne tarafımca yapılacaktır. Program finansal kuralları gereği faturaların asıllarının </w:t>
      </w:r>
      <w:r w:rsidR="009B7C9C">
        <w:rPr>
          <w:rFonts w:eastAsia="Times New Roman" w:cstheme="minorHAnsi"/>
          <w:lang w:eastAsia="tr-TR"/>
        </w:rPr>
        <w:t>Proje Destek Ofisi’nde</w:t>
      </w:r>
      <w:r w:rsidR="009B7C9C" w:rsidRPr="0029103D">
        <w:rPr>
          <w:rFonts w:eastAsia="Times New Roman" w:cstheme="minorHAnsi"/>
          <w:lang w:eastAsia="tr-TR"/>
        </w:rPr>
        <w:t xml:space="preserve"> tutulması gerekmektedir.</w:t>
      </w:r>
    </w:p>
    <w:p w14:paraId="5E85E544" w14:textId="77777777" w:rsidR="008A6CA0" w:rsidRPr="0029103D" w:rsidRDefault="008A6CA0" w:rsidP="009B7C9C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51B9383F" w14:textId="77777777" w:rsidR="008A6CA0" w:rsidRPr="008A6CA0" w:rsidRDefault="008A6CA0" w:rsidP="008A6CA0">
      <w:pPr>
        <w:spacing w:after="0" w:line="240" w:lineRule="auto"/>
        <w:rPr>
          <w:rFonts w:eastAsia="Times New Roman" w:cstheme="minorHAnsi"/>
          <w:u w:val="single"/>
          <w:lang w:eastAsia="tr-TR"/>
        </w:rPr>
      </w:pPr>
      <w:r w:rsidRPr="008A6CA0">
        <w:rPr>
          <w:rFonts w:eastAsia="Times New Roman" w:cstheme="minorHAnsi"/>
          <w:u w:val="single"/>
          <w:lang w:eastAsia="tr-TR"/>
        </w:rPr>
        <w:t>Dekont Açıklaması:</w:t>
      </w:r>
    </w:p>
    <w:p w14:paraId="49AF9ADC" w14:textId="77777777" w:rsidR="009B7C9C" w:rsidRDefault="009B7C9C" w:rsidP="009B7C9C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70D4B8D2" w14:textId="77777777" w:rsidR="009B7C9C" w:rsidRDefault="009B7C9C" w:rsidP="009B7C9C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2BC33465" w14:textId="77777777" w:rsidR="009B7C9C" w:rsidRPr="0029103D" w:rsidRDefault="009B7C9C" w:rsidP="009B7C9C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........................ </w:t>
      </w:r>
    </w:p>
    <w:p w14:paraId="7ABDD3F0" w14:textId="77777777" w:rsidR="009B7C9C" w:rsidRPr="0029103D" w:rsidRDefault="009B7C9C" w:rsidP="009B7C9C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Proje Yürütücüsü  </w:t>
      </w:r>
    </w:p>
    <w:p w14:paraId="5F78A8CE" w14:textId="77777777" w:rsidR="009B7C9C" w:rsidRPr="0029103D" w:rsidRDefault="009B7C9C" w:rsidP="009B7C9C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3"/>
        <w:gridCol w:w="4259"/>
      </w:tblGrid>
      <w:tr w:rsidR="009B7C9C" w:rsidRPr="0029103D" w14:paraId="5955FBEF" w14:textId="77777777" w:rsidTr="007E6E44">
        <w:tc>
          <w:tcPr>
            <w:tcW w:w="9288" w:type="dxa"/>
            <w:gridSpan w:val="2"/>
            <w:shd w:val="clear" w:color="auto" w:fill="B3B3B3"/>
          </w:tcPr>
          <w:p w14:paraId="32F0C22D" w14:textId="77777777" w:rsidR="009B7C9C" w:rsidRPr="0029103D" w:rsidRDefault="009B7C9C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ONAY</w:t>
            </w:r>
          </w:p>
        </w:tc>
      </w:tr>
      <w:tr w:rsidR="009B7C9C" w:rsidRPr="0029103D" w14:paraId="706CDD2E" w14:textId="77777777" w:rsidTr="007E6E44">
        <w:tc>
          <w:tcPr>
            <w:tcW w:w="4928" w:type="dxa"/>
          </w:tcPr>
          <w:p w14:paraId="52AED385" w14:textId="77777777" w:rsidR="009B7C9C" w:rsidRDefault="009B7C9C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Uluslararası Proje Destek Ofisi Müdürü</w:t>
            </w:r>
          </w:p>
          <w:p w14:paraId="17F56B0A" w14:textId="77777777" w:rsidR="009B7C9C" w:rsidRDefault="009B7C9C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Güldan KALEM</w:t>
            </w:r>
          </w:p>
          <w:p w14:paraId="3D180A51" w14:textId="77777777" w:rsidR="009B7C9C" w:rsidRDefault="009B7C9C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5E509B4B" w14:textId="77777777" w:rsidR="009B7C9C" w:rsidRPr="0029103D" w:rsidRDefault="009B7C9C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4360" w:type="dxa"/>
          </w:tcPr>
          <w:p w14:paraId="55626C3A" w14:textId="77777777" w:rsidR="009B7C9C" w:rsidRPr="0029103D" w:rsidRDefault="009B7C9C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i İşler Daire Başkanı </w:t>
            </w:r>
          </w:p>
          <w:p w14:paraId="3BDEE10F" w14:textId="77777777" w:rsidR="009B7C9C" w:rsidRPr="0029103D" w:rsidRDefault="009B7C9C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Erdem ÇAKIROKKALI</w:t>
            </w:r>
          </w:p>
        </w:tc>
      </w:tr>
    </w:tbl>
    <w:p w14:paraId="1B6E1AA9" w14:textId="77777777" w:rsidR="009B7C9C" w:rsidRPr="0029103D" w:rsidRDefault="009B7C9C" w:rsidP="009B7C9C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Yukarıda belirtilen harcamalar proje sözleşmesine uygundur.</w:t>
      </w:r>
    </w:p>
    <w:p w14:paraId="6A017D10" w14:textId="77777777" w:rsidR="00517EF8" w:rsidRDefault="00517EF8">
      <w:pPr>
        <w:rPr>
          <w:noProof/>
        </w:rPr>
      </w:pPr>
    </w:p>
    <w:p w14:paraId="5627CD71" w14:textId="77777777" w:rsidR="00517EF8" w:rsidRPr="00C85C92" w:rsidRDefault="00C21839" w:rsidP="00C85C92">
      <w:pPr>
        <w:pStyle w:val="Balk2"/>
        <w:jc w:val="center"/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</w:pPr>
      <w:bookmarkStart w:id="11" w:name="_Toc152573735"/>
      <w:r w:rsidRPr="00C85C92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 xml:space="preserve">AVANS TALEP FORMU </w:t>
      </w:r>
      <w:r w:rsidRPr="00C85C92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highlight w:val="lightGray"/>
          <w:lang w:eastAsia="tr-TR"/>
        </w:rPr>
        <w:t>(</w:t>
      </w:r>
      <w:proofErr w:type="gramStart"/>
      <w:r w:rsidRPr="00C85C92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highlight w:val="lightGray"/>
          <w:lang w:eastAsia="tr-TR"/>
        </w:rPr>
        <w:t>Diğer  Harcamalar</w:t>
      </w:r>
      <w:proofErr w:type="gramEnd"/>
      <w:r w:rsidRPr="00C85C92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highlight w:val="lightGray"/>
          <w:lang w:eastAsia="tr-TR"/>
        </w:rPr>
        <w:t>)</w:t>
      </w:r>
      <w:r w:rsidR="00517EF8" w:rsidRPr="000D3991">
        <w:rPr>
          <w:rFonts w:cstheme="minorHAnsi"/>
          <w:i/>
          <w:noProof/>
          <w:lang w:eastAsia="tr-TR"/>
        </w:rPr>
        <w:drawing>
          <wp:anchor distT="0" distB="0" distL="114300" distR="114300" simplePos="0" relativeHeight="251673600" behindDoc="0" locked="0" layoutInCell="1" allowOverlap="1" wp14:anchorId="0368B8DB" wp14:editId="63885CBC">
            <wp:simplePos x="0" y="0"/>
            <wp:positionH relativeFrom="margin">
              <wp:posOffset>2499360</wp:posOffset>
            </wp:positionH>
            <wp:positionV relativeFrom="page">
              <wp:posOffset>516255</wp:posOffset>
            </wp:positionV>
            <wp:extent cx="697230" cy="711200"/>
            <wp:effectExtent l="0" t="0" r="7620" b="0"/>
            <wp:wrapTopAndBottom/>
            <wp:docPr id="6" name="Resim 6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1"/>
    </w:p>
    <w:p w14:paraId="500140D7" w14:textId="77777777" w:rsidR="00517EF8" w:rsidRPr="0029103D" w:rsidRDefault="00517EF8" w:rsidP="00517EF8">
      <w:pPr>
        <w:spacing w:after="0" w:line="240" w:lineRule="auto"/>
        <w:ind w:left="4956" w:firstLine="708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              Tarih: …/…/…</w:t>
      </w:r>
    </w:p>
    <w:tbl>
      <w:tblPr>
        <w:tblW w:w="9326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760"/>
        <w:gridCol w:w="5566"/>
      </w:tblGrid>
      <w:tr w:rsidR="00517EF8" w:rsidRPr="0029103D" w14:paraId="326D4237" w14:textId="77777777" w:rsidTr="007E6E44">
        <w:tc>
          <w:tcPr>
            <w:tcW w:w="3760" w:type="dxa"/>
          </w:tcPr>
          <w:p w14:paraId="5B215B4F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566" w:type="dxa"/>
          </w:tcPr>
          <w:p w14:paraId="29B8D26C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517EF8" w:rsidRPr="0029103D" w14:paraId="31CD355A" w14:textId="77777777" w:rsidTr="007E6E44">
        <w:tc>
          <w:tcPr>
            <w:tcW w:w="3760" w:type="dxa"/>
          </w:tcPr>
          <w:p w14:paraId="24920EAD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/KOORDİNATÖRÜ</w:t>
            </w:r>
          </w:p>
        </w:tc>
        <w:tc>
          <w:tcPr>
            <w:tcW w:w="5566" w:type="dxa"/>
          </w:tcPr>
          <w:p w14:paraId="1249BC65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517EF8" w:rsidRPr="0029103D" w14:paraId="0BA1B25A" w14:textId="77777777" w:rsidTr="007E6E44">
        <w:tc>
          <w:tcPr>
            <w:tcW w:w="3760" w:type="dxa"/>
          </w:tcPr>
          <w:p w14:paraId="28847C30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CAK KİŞİ</w:t>
            </w:r>
          </w:p>
        </w:tc>
        <w:tc>
          <w:tcPr>
            <w:tcW w:w="5566" w:type="dxa"/>
          </w:tcPr>
          <w:p w14:paraId="7D9D03A4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517EF8" w:rsidRPr="0029103D" w14:paraId="4DB575FC" w14:textId="77777777" w:rsidTr="007E6E44">
        <w:tc>
          <w:tcPr>
            <w:tcW w:w="3760" w:type="dxa"/>
          </w:tcPr>
          <w:p w14:paraId="5543DF44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HESAP NO</w:t>
            </w:r>
          </w:p>
        </w:tc>
        <w:tc>
          <w:tcPr>
            <w:tcW w:w="5566" w:type="dxa"/>
          </w:tcPr>
          <w:p w14:paraId="27D912DD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457C2C3F" w14:textId="77777777" w:rsidR="00517EF8" w:rsidRPr="0029103D" w:rsidRDefault="00517EF8" w:rsidP="00517EF8">
      <w:pPr>
        <w:spacing w:after="0" w:line="240" w:lineRule="auto"/>
        <w:jc w:val="center"/>
        <w:rPr>
          <w:rFonts w:eastAsia="Times New Roman" w:cstheme="minorHAnsi"/>
          <w:lang w:eastAsia="tr-TR"/>
        </w:rPr>
      </w:pPr>
    </w:p>
    <w:tbl>
      <w:tblPr>
        <w:tblW w:w="9322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2"/>
        <w:gridCol w:w="900"/>
        <w:gridCol w:w="3060"/>
        <w:gridCol w:w="1260"/>
      </w:tblGrid>
      <w:tr w:rsidR="00517EF8" w:rsidRPr="0029103D" w14:paraId="52770560" w14:textId="77777777" w:rsidTr="007E6E44">
        <w:tc>
          <w:tcPr>
            <w:tcW w:w="9322" w:type="dxa"/>
            <w:gridSpan w:val="4"/>
          </w:tcPr>
          <w:p w14:paraId="47BA55B6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DİĞER HARCAMALAR </w:t>
            </w:r>
          </w:p>
        </w:tc>
      </w:tr>
      <w:tr w:rsidR="00517EF8" w:rsidRPr="0029103D" w14:paraId="0350391B" w14:textId="77777777" w:rsidTr="007E6E44">
        <w:tc>
          <w:tcPr>
            <w:tcW w:w="4102" w:type="dxa"/>
          </w:tcPr>
          <w:p w14:paraId="3B16210C" w14:textId="77777777" w:rsidR="00517EF8" w:rsidRPr="0029103D" w:rsidRDefault="00517EF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Harcamanın Cinsi </w:t>
            </w:r>
          </w:p>
        </w:tc>
        <w:tc>
          <w:tcPr>
            <w:tcW w:w="900" w:type="dxa"/>
          </w:tcPr>
          <w:p w14:paraId="5AFE95C9" w14:textId="77777777" w:rsidR="00517EF8" w:rsidRPr="0029103D" w:rsidRDefault="00517EF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Adet </w:t>
            </w:r>
          </w:p>
        </w:tc>
        <w:tc>
          <w:tcPr>
            <w:tcW w:w="3060" w:type="dxa"/>
          </w:tcPr>
          <w:p w14:paraId="73C52458" w14:textId="77777777" w:rsidR="00517EF8" w:rsidRPr="0029103D" w:rsidRDefault="00517EF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çıklama</w:t>
            </w:r>
          </w:p>
          <w:p w14:paraId="6D104C7C" w14:textId="77777777" w:rsidR="00517EF8" w:rsidRPr="0029103D" w:rsidRDefault="00517EF8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25532F74" w14:textId="77777777" w:rsidR="00517EF8" w:rsidRPr="0029103D" w:rsidRDefault="00517EF8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Avans Tutarı (TL/Avro)</w:t>
            </w:r>
          </w:p>
        </w:tc>
      </w:tr>
      <w:tr w:rsidR="00517EF8" w:rsidRPr="0029103D" w14:paraId="7C1C1320" w14:textId="77777777" w:rsidTr="007E6E44">
        <w:tc>
          <w:tcPr>
            <w:tcW w:w="4102" w:type="dxa"/>
          </w:tcPr>
          <w:p w14:paraId="37AB6A9F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462616E0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3060" w:type="dxa"/>
          </w:tcPr>
          <w:p w14:paraId="3E487A4C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7D88972A" w14:textId="77777777" w:rsidR="00517EF8" w:rsidRPr="0029103D" w:rsidRDefault="00517EF8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517EF8" w:rsidRPr="0029103D" w14:paraId="1CBBF1F6" w14:textId="77777777" w:rsidTr="007E6E44">
        <w:tc>
          <w:tcPr>
            <w:tcW w:w="4102" w:type="dxa"/>
          </w:tcPr>
          <w:p w14:paraId="5C16AFFB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00" w:type="dxa"/>
          </w:tcPr>
          <w:p w14:paraId="6D6A05AD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3060" w:type="dxa"/>
          </w:tcPr>
          <w:p w14:paraId="1768A15B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2402DBEE" w14:textId="77777777" w:rsidR="00517EF8" w:rsidRPr="0029103D" w:rsidRDefault="00517EF8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517EF8" w:rsidRPr="0029103D" w14:paraId="1DBD59E0" w14:textId="77777777" w:rsidTr="007E6E44">
        <w:tc>
          <w:tcPr>
            <w:tcW w:w="8062" w:type="dxa"/>
            <w:gridSpan w:val="3"/>
          </w:tcPr>
          <w:p w14:paraId="713E1C31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260" w:type="dxa"/>
          </w:tcPr>
          <w:p w14:paraId="76CC7BFC" w14:textId="77777777" w:rsidR="00517EF8" w:rsidRPr="0029103D" w:rsidRDefault="00517EF8" w:rsidP="007E6E44">
            <w:pPr>
              <w:spacing w:after="0" w:line="240" w:lineRule="auto"/>
              <w:jc w:val="right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042DAC70" w14:textId="77777777" w:rsidR="00AB69AF" w:rsidRPr="00AB69AF" w:rsidRDefault="00AB69AF" w:rsidP="00AB69AF">
      <w:pPr>
        <w:spacing w:after="0" w:line="240" w:lineRule="auto"/>
        <w:jc w:val="both"/>
        <w:rPr>
          <w:rFonts w:eastAsia="Times New Roman" w:cstheme="minorHAnsi"/>
          <w:b/>
          <w:i/>
          <w:lang w:eastAsia="tr-TR"/>
        </w:rPr>
      </w:pPr>
      <w:r w:rsidRPr="00AB69AF">
        <w:rPr>
          <w:rFonts w:eastAsia="Times New Roman" w:cstheme="minorHAnsi"/>
          <w:b/>
          <w:i/>
          <w:lang w:eastAsia="tr-TR"/>
        </w:rPr>
        <w:t xml:space="preserve">Avans talep için: </w:t>
      </w:r>
    </w:p>
    <w:p w14:paraId="673CF1CB" w14:textId="77777777" w:rsidR="00AB69AF" w:rsidRDefault="00AB69AF" w:rsidP="00AB69AF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 w:rsidRPr="0029103D">
        <w:rPr>
          <w:rFonts w:eastAsia="Times New Roman" w:cstheme="minorHAnsi"/>
          <w:b/>
          <w:lang w:eastAsia="tr-TR"/>
        </w:rPr>
        <w:t xml:space="preserve">…............. </w:t>
      </w:r>
      <w:proofErr w:type="gramStart"/>
      <w:r w:rsidRPr="0029103D">
        <w:rPr>
          <w:rFonts w:eastAsia="Times New Roman" w:cstheme="minorHAnsi"/>
          <w:lang w:eastAsia="tr-TR"/>
        </w:rPr>
        <w:t>isimli</w:t>
      </w:r>
      <w:proofErr w:type="gramEnd"/>
      <w:r w:rsidRPr="0029103D">
        <w:rPr>
          <w:rFonts w:eastAsia="Times New Roman" w:cstheme="minorHAnsi"/>
          <w:lang w:eastAsia="tr-TR"/>
        </w:rPr>
        <w:t xml:space="preserve"> proje faaliyetlerinde </w:t>
      </w:r>
      <w:r>
        <w:rPr>
          <w:rFonts w:eastAsia="Times New Roman" w:cstheme="minorHAnsi"/>
          <w:lang w:eastAsia="tr-TR"/>
        </w:rPr>
        <w:t>kullanılmak</w:t>
      </w:r>
      <w:r w:rsidRPr="0029103D">
        <w:rPr>
          <w:rFonts w:eastAsia="Times New Roman" w:cstheme="minorHAnsi"/>
          <w:lang w:eastAsia="tr-TR"/>
        </w:rPr>
        <w:t xml:space="preserve"> üzere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….........................TL/</w:t>
      </w:r>
      <w:proofErr w:type="spellStart"/>
      <w:r w:rsidRPr="0029103D">
        <w:rPr>
          <w:rFonts w:eastAsia="Times New Roman" w:cstheme="minorHAnsi"/>
          <w:b/>
          <w:lang w:eastAsia="tr-TR"/>
        </w:rPr>
        <w:t>Avro’nun</w:t>
      </w:r>
      <w:proofErr w:type="spellEnd"/>
      <w:r w:rsidRPr="0029103D">
        <w:rPr>
          <w:rFonts w:eastAsia="Times New Roman" w:cstheme="minorHAnsi"/>
          <w:b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 avans olarak aşağıda belirtilen hesap/hesaplara ödenebilmesini talep ediyorum. Alınan avansın kapatılması, fatura/dekont kopyalarını sunmak karşılığı harcamanın yapıldığı ay sonunda Muhasebe Müdürlüğü’ne tarafımca yapılacaktır. Program finansal kuralları gereği faturaların asıllarının </w:t>
      </w:r>
      <w:r>
        <w:rPr>
          <w:rFonts w:eastAsia="Times New Roman" w:cstheme="minorHAnsi"/>
          <w:lang w:eastAsia="tr-TR"/>
        </w:rPr>
        <w:t>Proje Destek Ofisi’nde</w:t>
      </w:r>
      <w:r w:rsidRPr="0029103D">
        <w:rPr>
          <w:rFonts w:eastAsia="Times New Roman" w:cstheme="minorHAnsi"/>
          <w:lang w:eastAsia="tr-TR"/>
        </w:rPr>
        <w:t xml:space="preserve"> tutulması gerekmektedir.</w:t>
      </w:r>
    </w:p>
    <w:p w14:paraId="2814DFED" w14:textId="77777777" w:rsidR="00AB69AF" w:rsidRDefault="00AB69AF" w:rsidP="00AB69AF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43DF3F25" w14:textId="77777777" w:rsidR="00AB69AF" w:rsidRPr="00AB69AF" w:rsidRDefault="00AB69AF" w:rsidP="00AB69AF">
      <w:pPr>
        <w:spacing w:after="0" w:line="240" w:lineRule="auto"/>
        <w:jc w:val="both"/>
        <w:rPr>
          <w:rFonts w:eastAsia="Times New Roman" w:cstheme="minorHAnsi"/>
          <w:b/>
          <w:i/>
          <w:lang w:eastAsia="tr-TR"/>
        </w:rPr>
      </w:pPr>
      <w:r w:rsidRPr="00AB69AF">
        <w:rPr>
          <w:rFonts w:eastAsia="Times New Roman" w:cstheme="minorHAnsi"/>
          <w:b/>
          <w:i/>
          <w:lang w:eastAsia="tr-TR"/>
        </w:rPr>
        <w:t xml:space="preserve">Harcama talep için (faturası olan talepler için): </w:t>
      </w:r>
    </w:p>
    <w:p w14:paraId="6686432F" w14:textId="77777777" w:rsidR="00AB69AF" w:rsidRDefault="00AB69AF" w:rsidP="00AB69AF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belirtilen harcama kalemleri doğrultusunda </w:t>
      </w:r>
      <w:r w:rsidRPr="0029103D">
        <w:rPr>
          <w:rFonts w:eastAsia="Times New Roman" w:cstheme="minorHAnsi"/>
          <w:b/>
          <w:lang w:eastAsia="tr-TR"/>
        </w:rPr>
        <w:t xml:space="preserve">…............. </w:t>
      </w:r>
      <w:proofErr w:type="gramStart"/>
      <w:r w:rsidRPr="0029103D">
        <w:rPr>
          <w:rFonts w:eastAsia="Times New Roman" w:cstheme="minorHAnsi"/>
          <w:lang w:eastAsia="tr-TR"/>
        </w:rPr>
        <w:t>isimli</w:t>
      </w:r>
      <w:proofErr w:type="gramEnd"/>
      <w:r w:rsidRPr="0029103D">
        <w:rPr>
          <w:rFonts w:eastAsia="Times New Roman" w:cstheme="minorHAnsi"/>
          <w:lang w:eastAsia="tr-TR"/>
        </w:rPr>
        <w:t xml:space="preserve"> proje faaliyetlerinde </w:t>
      </w:r>
      <w:r>
        <w:rPr>
          <w:rFonts w:eastAsia="Times New Roman" w:cstheme="minorHAnsi"/>
          <w:lang w:eastAsia="tr-TR"/>
        </w:rPr>
        <w:t>kullanılan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TOPLAM</w:t>
      </w:r>
      <w:r w:rsidRPr="0029103D"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b/>
          <w:lang w:eastAsia="tr-TR"/>
        </w:rPr>
        <w:t>….........................TL/</w:t>
      </w:r>
      <w:proofErr w:type="spellStart"/>
      <w:r w:rsidRPr="0029103D">
        <w:rPr>
          <w:rFonts w:eastAsia="Times New Roman" w:cstheme="minorHAnsi"/>
          <w:b/>
          <w:lang w:eastAsia="tr-TR"/>
        </w:rPr>
        <w:t>Avro’nun</w:t>
      </w:r>
      <w:proofErr w:type="spellEnd"/>
      <w:r w:rsidRPr="0029103D">
        <w:rPr>
          <w:rFonts w:eastAsia="Times New Roman" w:cstheme="minorHAnsi"/>
          <w:b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 </w:t>
      </w:r>
      <w:r>
        <w:rPr>
          <w:rFonts w:eastAsia="Times New Roman" w:cstheme="minorHAnsi"/>
          <w:lang w:eastAsia="tr-TR"/>
        </w:rPr>
        <w:t>ekli fatura/dekont belgelerine istinaden a</w:t>
      </w:r>
      <w:r w:rsidRPr="0029103D">
        <w:rPr>
          <w:rFonts w:eastAsia="Times New Roman" w:cstheme="minorHAnsi"/>
          <w:lang w:eastAsia="tr-TR"/>
        </w:rPr>
        <w:t>şağıda belirtilen hesap/hesaplara ödenebilmesini talep ediyorum.</w:t>
      </w:r>
      <w:r>
        <w:rPr>
          <w:rFonts w:eastAsia="Times New Roman" w:cstheme="minorHAnsi"/>
          <w:lang w:eastAsia="tr-TR"/>
        </w:rPr>
        <w:t xml:space="preserve"> </w:t>
      </w:r>
      <w:r w:rsidRPr="0029103D">
        <w:rPr>
          <w:rFonts w:eastAsia="Times New Roman" w:cstheme="minorHAnsi"/>
          <w:lang w:eastAsia="tr-TR"/>
        </w:rPr>
        <w:t xml:space="preserve">Program finansal kuralları gereği faturaların asıllarının </w:t>
      </w:r>
      <w:r>
        <w:rPr>
          <w:rFonts w:eastAsia="Times New Roman" w:cstheme="minorHAnsi"/>
          <w:lang w:eastAsia="tr-TR"/>
        </w:rPr>
        <w:t>Proje Destek Ofisi’nde</w:t>
      </w:r>
      <w:r w:rsidRPr="0029103D">
        <w:rPr>
          <w:rFonts w:eastAsia="Times New Roman" w:cstheme="minorHAnsi"/>
          <w:lang w:eastAsia="tr-TR"/>
        </w:rPr>
        <w:t xml:space="preserve"> tutulması gerekmektedir.</w:t>
      </w:r>
    </w:p>
    <w:p w14:paraId="47CC4C9F" w14:textId="77777777" w:rsidR="00AB69AF" w:rsidRDefault="00AB69AF" w:rsidP="00517EF8">
      <w:pPr>
        <w:spacing w:after="0" w:line="240" w:lineRule="auto"/>
        <w:rPr>
          <w:rFonts w:eastAsia="Times New Roman" w:cstheme="minorHAnsi"/>
          <w:lang w:eastAsia="tr-TR"/>
        </w:rPr>
      </w:pPr>
    </w:p>
    <w:p w14:paraId="03A454D8" w14:textId="77777777" w:rsidR="00517EF8" w:rsidRPr="0029103D" w:rsidRDefault="00517EF8" w:rsidP="00517EF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Dekont Açıklaması:</w:t>
      </w:r>
    </w:p>
    <w:p w14:paraId="52579738" w14:textId="77777777" w:rsidR="00AB69AF" w:rsidRPr="0029103D" w:rsidRDefault="00AB69AF" w:rsidP="00AB69AF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Ödeme Yapılacak Kişilerin Banka Hesap Bilgileri;</w:t>
      </w:r>
    </w:p>
    <w:p w14:paraId="05511464" w14:textId="77777777" w:rsidR="00AB69AF" w:rsidRPr="0029103D" w:rsidRDefault="00AB69AF" w:rsidP="00AB69AF">
      <w:pPr>
        <w:spacing w:after="0" w:line="240" w:lineRule="auto"/>
        <w:rPr>
          <w:rFonts w:eastAsia="Times New Roman" w:cstheme="minorHAnsi"/>
          <w:lang w:eastAsia="tr-TR"/>
        </w:rPr>
      </w:pPr>
    </w:p>
    <w:p w14:paraId="1287FA07" w14:textId="77777777" w:rsidR="00AB69AF" w:rsidRPr="0029103D" w:rsidRDefault="001F7062" w:rsidP="00AB69AF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Hesap Sahibi</w:t>
      </w:r>
      <w:r>
        <w:rPr>
          <w:rFonts w:eastAsia="Times New Roman" w:cstheme="minorHAnsi"/>
          <w:lang w:eastAsia="tr-TR"/>
        </w:rPr>
        <w:t>nin Adı Soyadı:</w:t>
      </w:r>
    </w:p>
    <w:p w14:paraId="058F8CC7" w14:textId="77777777" w:rsidR="00AB69AF" w:rsidRPr="0029103D" w:rsidRDefault="00AB69AF" w:rsidP="00AB69AF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Banka Adı:</w:t>
      </w:r>
    </w:p>
    <w:p w14:paraId="6F18648A" w14:textId="77777777" w:rsidR="00AB69AF" w:rsidRPr="0029103D" w:rsidRDefault="00AB69AF" w:rsidP="00AB69AF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Hesap </w:t>
      </w:r>
      <w:proofErr w:type="gramStart"/>
      <w:r w:rsidRPr="0029103D">
        <w:rPr>
          <w:rFonts w:eastAsia="Times New Roman" w:cstheme="minorHAnsi"/>
          <w:lang w:eastAsia="tr-TR"/>
        </w:rPr>
        <w:t xml:space="preserve">Numarası:   </w:t>
      </w:r>
      <w:proofErr w:type="gramEnd"/>
      <w:r w:rsidRPr="0029103D">
        <w:rPr>
          <w:rFonts w:eastAsia="Times New Roman" w:cstheme="minorHAnsi"/>
          <w:lang w:eastAsia="tr-TR"/>
        </w:rPr>
        <w:t xml:space="preserve">               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TL Hesabı  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Avro Hesabı</w:t>
      </w:r>
    </w:p>
    <w:p w14:paraId="15D5EF75" w14:textId="77777777" w:rsidR="00AB69AF" w:rsidRPr="0029103D" w:rsidRDefault="00AB69AF" w:rsidP="00AB69AF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IBAN:</w:t>
      </w:r>
    </w:p>
    <w:p w14:paraId="4B500F94" w14:textId="77777777" w:rsidR="00AB69AF" w:rsidRPr="0029103D" w:rsidRDefault="00AB69AF" w:rsidP="00AB69AF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Ödeme Miktarı: </w:t>
      </w:r>
    </w:p>
    <w:p w14:paraId="597283D2" w14:textId="77777777" w:rsidR="00517EF8" w:rsidRDefault="00517EF8" w:rsidP="00517EF8">
      <w:pPr>
        <w:rPr>
          <w:b/>
          <w:noProof/>
        </w:rPr>
      </w:pPr>
    </w:p>
    <w:p w14:paraId="1937EE13" w14:textId="77777777" w:rsidR="00517EF8" w:rsidRPr="0029103D" w:rsidRDefault="00517EF8" w:rsidP="00517EF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........................ </w:t>
      </w:r>
    </w:p>
    <w:p w14:paraId="11B52021" w14:textId="77777777" w:rsidR="00517EF8" w:rsidRPr="0029103D" w:rsidRDefault="00517EF8" w:rsidP="00517EF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Proje Yürütücüsü  </w:t>
      </w:r>
    </w:p>
    <w:p w14:paraId="6C9E4191" w14:textId="77777777" w:rsidR="00517EF8" w:rsidRPr="0029103D" w:rsidRDefault="00517EF8" w:rsidP="00517EF8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3"/>
        <w:gridCol w:w="4259"/>
      </w:tblGrid>
      <w:tr w:rsidR="00517EF8" w:rsidRPr="0029103D" w14:paraId="37DD7025" w14:textId="77777777" w:rsidTr="007E6E44">
        <w:tc>
          <w:tcPr>
            <w:tcW w:w="9288" w:type="dxa"/>
            <w:gridSpan w:val="2"/>
            <w:shd w:val="clear" w:color="auto" w:fill="B3B3B3"/>
          </w:tcPr>
          <w:p w14:paraId="0E463EA1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ONAY</w:t>
            </w:r>
          </w:p>
        </w:tc>
      </w:tr>
      <w:tr w:rsidR="00517EF8" w:rsidRPr="0029103D" w14:paraId="2F7174EC" w14:textId="77777777" w:rsidTr="007E6E44">
        <w:tc>
          <w:tcPr>
            <w:tcW w:w="4928" w:type="dxa"/>
          </w:tcPr>
          <w:p w14:paraId="4524041F" w14:textId="77777777" w:rsidR="00517EF8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Uluslararası Proje Destek Ofisi Müdürü</w:t>
            </w:r>
          </w:p>
          <w:p w14:paraId="11BEFA72" w14:textId="77777777" w:rsidR="00517EF8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>
              <w:rPr>
                <w:rFonts w:eastAsia="Times New Roman" w:cstheme="minorHAnsi"/>
                <w:lang w:eastAsia="tr-TR"/>
              </w:rPr>
              <w:t>Güldan KALEM</w:t>
            </w:r>
          </w:p>
          <w:p w14:paraId="669AB171" w14:textId="77777777" w:rsidR="00517EF8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57962792" w14:textId="77777777" w:rsidR="00517EF8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  <w:p w14:paraId="3678FEFB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4360" w:type="dxa"/>
          </w:tcPr>
          <w:p w14:paraId="5ADAAF16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Mali İşler Daire Başkanı </w:t>
            </w:r>
          </w:p>
          <w:p w14:paraId="127BB8E9" w14:textId="77777777" w:rsidR="00517EF8" w:rsidRPr="0029103D" w:rsidRDefault="00517EF8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Erdem ÇAKIROKKALI</w:t>
            </w:r>
          </w:p>
        </w:tc>
      </w:tr>
    </w:tbl>
    <w:p w14:paraId="2E9F5701" w14:textId="77777777" w:rsidR="00517EF8" w:rsidRDefault="00517EF8" w:rsidP="00517EF8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Yukarıda belirtilen harcamalar proje sözleşmesine uygundur.</w:t>
      </w:r>
    </w:p>
    <w:p w14:paraId="31D98FF7" w14:textId="77777777" w:rsidR="00D60EB0" w:rsidRDefault="00D60EB0" w:rsidP="00517EF8">
      <w:pPr>
        <w:spacing w:after="0" w:line="240" w:lineRule="auto"/>
        <w:rPr>
          <w:rFonts w:eastAsia="Times New Roman" w:cstheme="minorHAnsi"/>
          <w:lang w:eastAsia="tr-TR"/>
        </w:rPr>
      </w:pPr>
    </w:p>
    <w:p w14:paraId="0274BEF7" w14:textId="77777777" w:rsidR="00D60EB0" w:rsidRPr="0029103D" w:rsidRDefault="00D60EB0" w:rsidP="00D60EB0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  <w:r w:rsidRPr="0029103D">
        <w:rPr>
          <w:rFonts w:cstheme="minorHAnsi"/>
          <w:i/>
          <w:noProof/>
          <w:lang w:val="en-US"/>
        </w:rPr>
        <w:drawing>
          <wp:inline distT="0" distB="0" distL="0" distR="0" wp14:anchorId="015A7476" wp14:editId="06329662">
            <wp:extent cx="754529" cy="769620"/>
            <wp:effectExtent l="0" t="0" r="7620" b="0"/>
            <wp:docPr id="7" name="Resim 7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38" cy="77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C11A" w14:textId="77777777" w:rsidR="00D60EB0" w:rsidRPr="0029103D" w:rsidRDefault="00D60EB0" w:rsidP="00D60EB0">
      <w:pPr>
        <w:spacing w:after="0" w:line="240" w:lineRule="auto"/>
        <w:jc w:val="center"/>
        <w:rPr>
          <w:rFonts w:eastAsia="Times New Roman" w:cstheme="minorHAnsi"/>
          <w:b/>
          <w:lang w:eastAsia="tr-TR"/>
        </w:rPr>
      </w:pPr>
    </w:p>
    <w:p w14:paraId="3DD2E534" w14:textId="77777777" w:rsidR="00D60EB0" w:rsidRPr="002A0807" w:rsidRDefault="00D60EB0" w:rsidP="002A0807">
      <w:pPr>
        <w:pStyle w:val="Balk2"/>
        <w:jc w:val="center"/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</w:pPr>
      <w:bookmarkStart w:id="12" w:name="_Toc152573736"/>
      <w:r w:rsidRPr="002A080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>HARCAMA BEYAN FORMU</w:t>
      </w:r>
      <w:r w:rsidR="005974E1" w:rsidRPr="002A080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 xml:space="preserve"> (</w:t>
      </w:r>
      <w:r w:rsidRPr="002A080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>AVANS KAPATMA</w:t>
      </w:r>
      <w:r w:rsidR="005974E1" w:rsidRPr="002A0807">
        <w:rPr>
          <w:rFonts w:asciiTheme="minorHAnsi" w:eastAsia="Times New Roman" w:hAnsiTheme="minorHAnsi" w:cstheme="minorHAnsi"/>
          <w:b/>
          <w:bCs/>
          <w:color w:val="000000" w:themeColor="text1"/>
          <w:sz w:val="22"/>
          <w:szCs w:val="22"/>
          <w:lang w:eastAsia="tr-TR"/>
        </w:rPr>
        <w:t>)</w:t>
      </w:r>
      <w:bookmarkEnd w:id="12"/>
    </w:p>
    <w:p w14:paraId="5EAFD5CE" w14:textId="77777777" w:rsidR="00C85C92" w:rsidRPr="00C85C92" w:rsidRDefault="00C85C92" w:rsidP="00D60EB0">
      <w:pPr>
        <w:spacing w:after="0" w:line="240" w:lineRule="auto"/>
        <w:jc w:val="center"/>
        <w:rPr>
          <w:rFonts w:eastAsia="Times New Roman" w:cstheme="minorHAnsi"/>
          <w:bCs/>
          <w:i/>
          <w:iCs/>
          <w:lang w:eastAsia="tr-TR"/>
        </w:rPr>
      </w:pPr>
      <w:r w:rsidRPr="00C85C92">
        <w:rPr>
          <w:rFonts w:eastAsia="Times New Roman" w:cstheme="minorHAnsi"/>
          <w:bCs/>
          <w:i/>
          <w:iCs/>
          <w:highlight w:val="lightGray"/>
          <w:lang w:eastAsia="tr-TR"/>
        </w:rPr>
        <w:t>(Harcama kalemine uygun tablo seçilir)</w:t>
      </w:r>
    </w:p>
    <w:p w14:paraId="1AAA187B" w14:textId="77777777" w:rsidR="00D60EB0" w:rsidRPr="0029103D" w:rsidRDefault="00D60EB0" w:rsidP="00D60EB0">
      <w:pPr>
        <w:spacing w:after="0" w:line="240" w:lineRule="auto"/>
        <w:rPr>
          <w:rFonts w:eastAsia="Times New Roman" w:cstheme="minorHAnsi"/>
          <w:lang w:eastAsia="tr-TR"/>
        </w:rPr>
      </w:pPr>
    </w:p>
    <w:p w14:paraId="0A79D598" w14:textId="77777777" w:rsidR="00D60EB0" w:rsidRPr="0029103D" w:rsidRDefault="00D60EB0" w:rsidP="00D60EB0">
      <w:pPr>
        <w:spacing w:after="0" w:line="240" w:lineRule="auto"/>
        <w:ind w:firstLine="7230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  Tarih: …/…/…</w:t>
      </w:r>
    </w:p>
    <w:tbl>
      <w:tblPr>
        <w:tblW w:w="9288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068"/>
        <w:gridCol w:w="5220"/>
      </w:tblGrid>
      <w:tr w:rsidR="00D60EB0" w:rsidRPr="0029103D" w14:paraId="2F9A6A09" w14:textId="77777777" w:rsidTr="007E6E44">
        <w:tc>
          <w:tcPr>
            <w:tcW w:w="4068" w:type="dxa"/>
          </w:tcPr>
          <w:p w14:paraId="7F03D074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ADI</w:t>
            </w:r>
          </w:p>
        </w:tc>
        <w:tc>
          <w:tcPr>
            <w:tcW w:w="5220" w:type="dxa"/>
          </w:tcPr>
          <w:p w14:paraId="5060E0BC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D60EB0" w:rsidRPr="0029103D" w14:paraId="6255DCD3" w14:textId="77777777" w:rsidTr="007E6E44">
        <w:tc>
          <w:tcPr>
            <w:tcW w:w="4068" w:type="dxa"/>
          </w:tcPr>
          <w:p w14:paraId="51E297A9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YÜRÜTÜCÜSÜ</w:t>
            </w:r>
          </w:p>
        </w:tc>
        <w:tc>
          <w:tcPr>
            <w:tcW w:w="5220" w:type="dxa"/>
          </w:tcPr>
          <w:p w14:paraId="7CE117AA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D60EB0" w:rsidRPr="0029103D" w14:paraId="394979B2" w14:textId="77777777" w:rsidTr="007E6E44">
        <w:tc>
          <w:tcPr>
            <w:tcW w:w="4068" w:type="dxa"/>
          </w:tcPr>
          <w:p w14:paraId="13058576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YI YAPAN KİŞİ</w:t>
            </w:r>
          </w:p>
        </w:tc>
        <w:tc>
          <w:tcPr>
            <w:tcW w:w="5220" w:type="dxa"/>
          </w:tcPr>
          <w:p w14:paraId="55DDCE8A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D60EB0" w:rsidRPr="0029103D" w14:paraId="2A8D847D" w14:textId="77777777" w:rsidTr="007E6E44">
        <w:tc>
          <w:tcPr>
            <w:tcW w:w="4068" w:type="dxa"/>
          </w:tcPr>
          <w:p w14:paraId="52CE7B47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PROJE BANKA BİLGİSİ/HESAP NO</w:t>
            </w:r>
          </w:p>
        </w:tc>
        <w:tc>
          <w:tcPr>
            <w:tcW w:w="5220" w:type="dxa"/>
          </w:tcPr>
          <w:p w14:paraId="565C35EC" w14:textId="77777777" w:rsidR="00D60EB0" w:rsidRPr="0029103D" w:rsidRDefault="00D60EB0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12207C84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25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50"/>
        <w:gridCol w:w="2395"/>
        <w:gridCol w:w="851"/>
        <w:gridCol w:w="1134"/>
        <w:gridCol w:w="971"/>
        <w:gridCol w:w="2036"/>
        <w:gridCol w:w="1388"/>
      </w:tblGrid>
      <w:tr w:rsidR="00C85C92" w:rsidRPr="0029103D" w14:paraId="02B23EB7" w14:textId="77777777" w:rsidTr="007E6E44">
        <w:tc>
          <w:tcPr>
            <w:tcW w:w="9325" w:type="dxa"/>
            <w:gridSpan w:val="7"/>
          </w:tcPr>
          <w:p w14:paraId="035583E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ATIN ALINAN MALZEME /HİZMET</w:t>
            </w:r>
          </w:p>
        </w:tc>
      </w:tr>
      <w:tr w:rsidR="00C85C92" w:rsidRPr="0029103D" w14:paraId="6022687D" w14:textId="77777777" w:rsidTr="007E6E44">
        <w:tc>
          <w:tcPr>
            <w:tcW w:w="547" w:type="dxa"/>
          </w:tcPr>
          <w:p w14:paraId="0B1CA762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ıra No</w:t>
            </w:r>
          </w:p>
        </w:tc>
        <w:tc>
          <w:tcPr>
            <w:tcW w:w="2396" w:type="dxa"/>
          </w:tcPr>
          <w:p w14:paraId="654E1738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alzemenin/Hizmetin Adı</w:t>
            </w:r>
          </w:p>
        </w:tc>
        <w:tc>
          <w:tcPr>
            <w:tcW w:w="851" w:type="dxa"/>
          </w:tcPr>
          <w:p w14:paraId="7FDDAE26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</w:t>
            </w:r>
          </w:p>
        </w:tc>
        <w:tc>
          <w:tcPr>
            <w:tcW w:w="1134" w:type="dxa"/>
          </w:tcPr>
          <w:p w14:paraId="766EF185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971" w:type="dxa"/>
          </w:tcPr>
          <w:p w14:paraId="19347620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2037" w:type="dxa"/>
          </w:tcPr>
          <w:p w14:paraId="0CA47861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389" w:type="dxa"/>
          </w:tcPr>
          <w:p w14:paraId="1CAAD10C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 Avro)</w:t>
            </w:r>
          </w:p>
        </w:tc>
      </w:tr>
      <w:tr w:rsidR="00C85C92" w:rsidRPr="0029103D" w14:paraId="2ADFB6BD" w14:textId="77777777" w:rsidTr="007E6E44">
        <w:tc>
          <w:tcPr>
            <w:tcW w:w="547" w:type="dxa"/>
          </w:tcPr>
          <w:p w14:paraId="230F66EB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1</w:t>
            </w:r>
          </w:p>
        </w:tc>
        <w:tc>
          <w:tcPr>
            <w:tcW w:w="2396" w:type="dxa"/>
          </w:tcPr>
          <w:p w14:paraId="20EC013E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18F86006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0B887803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0D70B68D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3818003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0BCBF76D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3938545C" w14:textId="77777777" w:rsidTr="007E6E44">
        <w:tc>
          <w:tcPr>
            <w:tcW w:w="547" w:type="dxa"/>
          </w:tcPr>
          <w:p w14:paraId="63723598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2</w:t>
            </w:r>
          </w:p>
        </w:tc>
        <w:tc>
          <w:tcPr>
            <w:tcW w:w="2396" w:type="dxa"/>
          </w:tcPr>
          <w:p w14:paraId="2F7EE64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325423E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60F14787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2351E94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186E029C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4F66E3A7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1F43C9AD" w14:textId="77777777" w:rsidTr="007E6E44">
        <w:tc>
          <w:tcPr>
            <w:tcW w:w="547" w:type="dxa"/>
          </w:tcPr>
          <w:p w14:paraId="41092D55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3</w:t>
            </w:r>
          </w:p>
        </w:tc>
        <w:tc>
          <w:tcPr>
            <w:tcW w:w="2396" w:type="dxa"/>
          </w:tcPr>
          <w:p w14:paraId="181CDC8A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264558A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4D65B855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525D764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668FAD74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30FE1A4D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6EA530DB" w14:textId="77777777" w:rsidTr="007E6E44">
        <w:tc>
          <w:tcPr>
            <w:tcW w:w="547" w:type="dxa"/>
          </w:tcPr>
          <w:p w14:paraId="069CB330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4</w:t>
            </w:r>
          </w:p>
        </w:tc>
        <w:tc>
          <w:tcPr>
            <w:tcW w:w="2396" w:type="dxa"/>
          </w:tcPr>
          <w:p w14:paraId="4492FAE6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55B027D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61F443BB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72D74FB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491A508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11907A0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030F831F" w14:textId="77777777" w:rsidTr="007E6E44">
        <w:tc>
          <w:tcPr>
            <w:tcW w:w="547" w:type="dxa"/>
          </w:tcPr>
          <w:p w14:paraId="5250401D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5</w:t>
            </w:r>
          </w:p>
        </w:tc>
        <w:tc>
          <w:tcPr>
            <w:tcW w:w="2396" w:type="dxa"/>
          </w:tcPr>
          <w:p w14:paraId="6BB86A6E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851" w:type="dxa"/>
          </w:tcPr>
          <w:p w14:paraId="1CD7EC42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134" w:type="dxa"/>
          </w:tcPr>
          <w:p w14:paraId="228F61D7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971" w:type="dxa"/>
          </w:tcPr>
          <w:p w14:paraId="71A941FB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2037" w:type="dxa"/>
          </w:tcPr>
          <w:p w14:paraId="055521F7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389" w:type="dxa"/>
          </w:tcPr>
          <w:p w14:paraId="2E04A3E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0AD57186" w14:textId="77777777" w:rsidTr="007E6E44">
        <w:tc>
          <w:tcPr>
            <w:tcW w:w="7936" w:type="dxa"/>
            <w:gridSpan w:val="6"/>
          </w:tcPr>
          <w:p w14:paraId="0525FF54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ARA TOPLAM</w:t>
            </w:r>
          </w:p>
        </w:tc>
        <w:tc>
          <w:tcPr>
            <w:tcW w:w="1389" w:type="dxa"/>
          </w:tcPr>
          <w:p w14:paraId="1DC0DC7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3970D8CA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260"/>
        <w:gridCol w:w="1260"/>
      </w:tblGrid>
      <w:tr w:rsidR="00C85C92" w:rsidRPr="0029103D" w14:paraId="71F98103" w14:textId="77777777" w:rsidTr="007E6E44">
        <w:tc>
          <w:tcPr>
            <w:tcW w:w="9288" w:type="dxa"/>
            <w:gridSpan w:val="6"/>
          </w:tcPr>
          <w:p w14:paraId="39399AEE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SEYAHAT GİDERLERİ</w:t>
            </w:r>
          </w:p>
        </w:tc>
      </w:tr>
      <w:tr w:rsidR="00C85C92" w:rsidRPr="0029103D" w14:paraId="60907FB5" w14:textId="77777777" w:rsidTr="007E6E44">
        <w:tc>
          <w:tcPr>
            <w:tcW w:w="2628" w:type="dxa"/>
          </w:tcPr>
          <w:p w14:paraId="0BD74728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Seyahati Gerçekleştiren Kişinin Adı Soyadı</w:t>
            </w:r>
          </w:p>
        </w:tc>
        <w:tc>
          <w:tcPr>
            <w:tcW w:w="1440" w:type="dxa"/>
          </w:tcPr>
          <w:p w14:paraId="5CD16EC5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Nereden-Nereye</w:t>
            </w:r>
          </w:p>
        </w:tc>
        <w:tc>
          <w:tcPr>
            <w:tcW w:w="1440" w:type="dxa"/>
          </w:tcPr>
          <w:p w14:paraId="69935FF8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Fatura Tarihi </w:t>
            </w:r>
          </w:p>
        </w:tc>
        <w:tc>
          <w:tcPr>
            <w:tcW w:w="1260" w:type="dxa"/>
          </w:tcPr>
          <w:p w14:paraId="55D59638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260" w:type="dxa"/>
          </w:tcPr>
          <w:p w14:paraId="7DF0B61C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14:paraId="16875339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/Avro)</w:t>
            </w:r>
          </w:p>
        </w:tc>
      </w:tr>
      <w:tr w:rsidR="00C85C92" w:rsidRPr="0029103D" w14:paraId="3F2F1A0A" w14:textId="77777777" w:rsidTr="007E6E44">
        <w:tc>
          <w:tcPr>
            <w:tcW w:w="2628" w:type="dxa"/>
          </w:tcPr>
          <w:p w14:paraId="22801FF8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8571F13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14FD54C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5EB6A3B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1FB2AA66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243FD084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0F43C770" w14:textId="77777777" w:rsidTr="007E6E44">
        <w:tc>
          <w:tcPr>
            <w:tcW w:w="2628" w:type="dxa"/>
          </w:tcPr>
          <w:p w14:paraId="0D06D36B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9E964EB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69D17C4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2499F275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40F7489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69A8E41B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5D0CEBDF" w14:textId="77777777" w:rsidTr="007E6E44">
        <w:tc>
          <w:tcPr>
            <w:tcW w:w="2628" w:type="dxa"/>
          </w:tcPr>
          <w:p w14:paraId="3646CF2E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5586FA17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6353127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31AB751E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19B8D27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626F25E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7A1AFB0D" w14:textId="77777777" w:rsidTr="007E6E44">
        <w:tc>
          <w:tcPr>
            <w:tcW w:w="8028" w:type="dxa"/>
            <w:gridSpan w:val="5"/>
          </w:tcPr>
          <w:p w14:paraId="53C1C09F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TOPLAM</w:t>
            </w:r>
          </w:p>
        </w:tc>
        <w:tc>
          <w:tcPr>
            <w:tcW w:w="1260" w:type="dxa"/>
          </w:tcPr>
          <w:p w14:paraId="4B078235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781E0CB8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1080"/>
        <w:gridCol w:w="1260"/>
      </w:tblGrid>
      <w:tr w:rsidR="00C85C92" w:rsidRPr="0029103D" w14:paraId="6D8519F8" w14:textId="77777777" w:rsidTr="007E6E44">
        <w:tc>
          <w:tcPr>
            <w:tcW w:w="9288" w:type="dxa"/>
            <w:gridSpan w:val="6"/>
          </w:tcPr>
          <w:p w14:paraId="33DAD75F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HARCIRAH GİDERLERİ (faturalandırma gerektiriyorsa)</w:t>
            </w:r>
          </w:p>
        </w:tc>
      </w:tr>
      <w:tr w:rsidR="00C85C92" w:rsidRPr="0029103D" w14:paraId="1CC9C599" w14:textId="77777777" w:rsidTr="007E6E44">
        <w:tc>
          <w:tcPr>
            <w:tcW w:w="2628" w:type="dxa"/>
          </w:tcPr>
          <w:p w14:paraId="264243B8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ırah Alan Kişinin Adı Soyadı</w:t>
            </w:r>
          </w:p>
        </w:tc>
        <w:tc>
          <w:tcPr>
            <w:tcW w:w="1440" w:type="dxa"/>
          </w:tcPr>
          <w:p w14:paraId="572CB0CD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Harcamanın Türü</w:t>
            </w:r>
          </w:p>
        </w:tc>
        <w:tc>
          <w:tcPr>
            <w:tcW w:w="1440" w:type="dxa"/>
          </w:tcPr>
          <w:p w14:paraId="688782D6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1440" w:type="dxa"/>
          </w:tcPr>
          <w:p w14:paraId="31B327D5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080" w:type="dxa"/>
          </w:tcPr>
          <w:p w14:paraId="410BD2EC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14:paraId="7DA77894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Miktarı (TL/Avro)</w:t>
            </w:r>
          </w:p>
        </w:tc>
      </w:tr>
      <w:tr w:rsidR="00C85C92" w:rsidRPr="0029103D" w14:paraId="2D701272" w14:textId="77777777" w:rsidTr="007E6E44">
        <w:tc>
          <w:tcPr>
            <w:tcW w:w="2628" w:type="dxa"/>
          </w:tcPr>
          <w:p w14:paraId="03AE2D9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4C16C2E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203F1C37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02A21BA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5B5CBBCE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0F9DA282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72C6402C" w14:textId="77777777" w:rsidTr="007E6E44">
        <w:tc>
          <w:tcPr>
            <w:tcW w:w="2628" w:type="dxa"/>
          </w:tcPr>
          <w:p w14:paraId="3F80624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B460BFD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0946C17B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7A79339E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16BE2D7C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18E3B5E8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322CD59D" w14:textId="77777777" w:rsidTr="007E6E44">
        <w:tc>
          <w:tcPr>
            <w:tcW w:w="2628" w:type="dxa"/>
          </w:tcPr>
          <w:p w14:paraId="3A98CF5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13574A73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16CFCB56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40" w:type="dxa"/>
          </w:tcPr>
          <w:p w14:paraId="3CB8668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080" w:type="dxa"/>
          </w:tcPr>
          <w:p w14:paraId="0941288D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60" w:type="dxa"/>
          </w:tcPr>
          <w:p w14:paraId="23BD59DA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3A3909F7" w14:textId="77777777" w:rsidTr="007E6E44">
        <w:tc>
          <w:tcPr>
            <w:tcW w:w="8028" w:type="dxa"/>
            <w:gridSpan w:val="5"/>
          </w:tcPr>
          <w:p w14:paraId="7D0BC491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 xml:space="preserve">TOPLAM </w:t>
            </w:r>
            <w:r w:rsidRPr="0029103D">
              <w:rPr>
                <w:rFonts w:eastAsia="Times New Roman" w:cstheme="minorHAnsi"/>
                <w:lang w:eastAsia="tr-TR"/>
              </w:rPr>
              <w:t>(Götürü miktar ödeme ise, toplam miktarı belirtiniz)</w:t>
            </w:r>
          </w:p>
        </w:tc>
        <w:tc>
          <w:tcPr>
            <w:tcW w:w="1260" w:type="dxa"/>
          </w:tcPr>
          <w:p w14:paraId="4780FB64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</w:tr>
    </w:tbl>
    <w:p w14:paraId="39400C04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br/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İlgili fon kaynağı kurallarına göre götürü miktarlar üzerinden ödeme yapılmış, faturalandırma gerektirmemektedir.</w:t>
      </w:r>
      <w:r w:rsidRPr="0029103D">
        <w:rPr>
          <w:rFonts w:eastAsia="Times New Roman" w:cstheme="minorHAnsi"/>
          <w:lang w:eastAsia="tr-TR"/>
        </w:rPr>
        <w:br/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 Harcırah ödemesi fatura karşılığı kapatılmıştır.</w:t>
      </w:r>
    </w:p>
    <w:p w14:paraId="6919D3A3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1ED8FA6B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050BAB6C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tbl>
      <w:tblPr>
        <w:tblW w:w="9352" w:type="dxa"/>
        <w:tblInd w:w="-30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4"/>
        <w:gridCol w:w="1417"/>
        <w:gridCol w:w="1276"/>
        <w:gridCol w:w="1559"/>
        <w:gridCol w:w="1276"/>
      </w:tblGrid>
      <w:tr w:rsidR="00C85C92" w:rsidRPr="0029103D" w14:paraId="75A11A02" w14:textId="77777777" w:rsidTr="007E6E44">
        <w:tc>
          <w:tcPr>
            <w:tcW w:w="8076" w:type="dxa"/>
            <w:gridSpan w:val="4"/>
          </w:tcPr>
          <w:p w14:paraId="2BBC0BD4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lastRenderedPageBreak/>
              <w:t xml:space="preserve">DİĞER HARCAMALAR </w:t>
            </w:r>
          </w:p>
        </w:tc>
        <w:tc>
          <w:tcPr>
            <w:tcW w:w="1276" w:type="dxa"/>
          </w:tcPr>
          <w:p w14:paraId="681E8354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</w:p>
        </w:tc>
      </w:tr>
      <w:tr w:rsidR="00C85C92" w:rsidRPr="0029103D" w14:paraId="12A04DE9" w14:textId="77777777" w:rsidTr="007E6E44">
        <w:tc>
          <w:tcPr>
            <w:tcW w:w="3824" w:type="dxa"/>
          </w:tcPr>
          <w:p w14:paraId="406FBF87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 xml:space="preserve">Harcamanın Cinsi </w:t>
            </w:r>
          </w:p>
        </w:tc>
        <w:tc>
          <w:tcPr>
            <w:tcW w:w="1417" w:type="dxa"/>
          </w:tcPr>
          <w:p w14:paraId="1A13812D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Tarihi</w:t>
            </w:r>
          </w:p>
        </w:tc>
        <w:tc>
          <w:tcPr>
            <w:tcW w:w="1276" w:type="dxa"/>
          </w:tcPr>
          <w:p w14:paraId="794F5ABC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 No</w:t>
            </w:r>
          </w:p>
        </w:tc>
        <w:tc>
          <w:tcPr>
            <w:tcW w:w="1559" w:type="dxa"/>
          </w:tcPr>
          <w:p w14:paraId="7458D1C2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Faturanın Alındığı Yer</w:t>
            </w:r>
          </w:p>
        </w:tc>
        <w:tc>
          <w:tcPr>
            <w:tcW w:w="1276" w:type="dxa"/>
          </w:tcPr>
          <w:p w14:paraId="0E73FC3C" w14:textId="77777777" w:rsidR="00C85C92" w:rsidRPr="0029103D" w:rsidRDefault="00C85C92" w:rsidP="007E6E44">
            <w:pPr>
              <w:spacing w:after="0" w:line="240" w:lineRule="auto"/>
              <w:jc w:val="center"/>
              <w:rPr>
                <w:rFonts w:eastAsia="Times New Roman" w:cstheme="minorHAnsi"/>
                <w:lang w:eastAsia="tr-TR"/>
              </w:rPr>
            </w:pPr>
            <w:r w:rsidRPr="0029103D">
              <w:rPr>
                <w:rFonts w:eastAsia="Times New Roman" w:cstheme="minorHAnsi"/>
                <w:lang w:eastAsia="tr-TR"/>
              </w:rPr>
              <w:t>Tutar (TL Avro)</w:t>
            </w:r>
          </w:p>
        </w:tc>
      </w:tr>
      <w:tr w:rsidR="00C85C92" w:rsidRPr="0029103D" w14:paraId="652B5A26" w14:textId="77777777" w:rsidTr="007E6E44">
        <w:tc>
          <w:tcPr>
            <w:tcW w:w="3824" w:type="dxa"/>
          </w:tcPr>
          <w:p w14:paraId="2AD99B65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792B2A8F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080CAAFC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690842E9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7CFBDBC7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51B6717E" w14:textId="77777777" w:rsidTr="007E6E44">
        <w:tc>
          <w:tcPr>
            <w:tcW w:w="3824" w:type="dxa"/>
          </w:tcPr>
          <w:p w14:paraId="4B2E638F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4DAE332D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2EEE111A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7E12DE6B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34EBB61E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0BA2A5E5" w14:textId="77777777" w:rsidTr="007E6E44">
        <w:tc>
          <w:tcPr>
            <w:tcW w:w="3824" w:type="dxa"/>
          </w:tcPr>
          <w:p w14:paraId="5F2CCB62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54835BEC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4E6A471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5E36662B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67FA6286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41C9FA0F" w14:textId="77777777" w:rsidTr="007E6E44">
        <w:tc>
          <w:tcPr>
            <w:tcW w:w="3824" w:type="dxa"/>
          </w:tcPr>
          <w:p w14:paraId="79C2F54A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417" w:type="dxa"/>
          </w:tcPr>
          <w:p w14:paraId="47491370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597B9DC2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559" w:type="dxa"/>
          </w:tcPr>
          <w:p w14:paraId="765FEECB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  <w:tc>
          <w:tcPr>
            <w:tcW w:w="1276" w:type="dxa"/>
          </w:tcPr>
          <w:p w14:paraId="5958E159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lang w:eastAsia="tr-TR"/>
              </w:rPr>
            </w:pPr>
          </w:p>
        </w:tc>
      </w:tr>
      <w:tr w:rsidR="00C85C92" w:rsidRPr="0029103D" w14:paraId="22F3206A" w14:textId="77777777" w:rsidTr="007E6E44">
        <w:tc>
          <w:tcPr>
            <w:tcW w:w="8076" w:type="dxa"/>
            <w:gridSpan w:val="4"/>
          </w:tcPr>
          <w:p w14:paraId="7C8AEC69" w14:textId="77777777" w:rsidR="00C85C92" w:rsidRPr="0029103D" w:rsidRDefault="00C85C92" w:rsidP="007E6E44">
            <w:pPr>
              <w:spacing w:after="0" w:line="240" w:lineRule="auto"/>
              <w:rPr>
                <w:rFonts w:eastAsia="Times New Roman" w:cstheme="minorHAnsi"/>
                <w:b/>
                <w:lang w:eastAsia="tr-TR"/>
              </w:rPr>
            </w:pPr>
            <w:r w:rsidRPr="0029103D">
              <w:rPr>
                <w:rFonts w:eastAsia="Times New Roman" w:cstheme="minorHAnsi"/>
                <w:b/>
                <w:lang w:eastAsia="tr-TR"/>
              </w:rPr>
              <w:t>TOPLAM</w:t>
            </w:r>
          </w:p>
        </w:tc>
        <w:tc>
          <w:tcPr>
            <w:tcW w:w="1276" w:type="dxa"/>
          </w:tcPr>
          <w:p w14:paraId="789C659D" w14:textId="77777777" w:rsidR="00C85C92" w:rsidRPr="0029103D" w:rsidRDefault="00C85C92" w:rsidP="007E6E44">
            <w:pPr>
              <w:spacing w:after="0" w:line="240" w:lineRule="auto"/>
              <w:jc w:val="right"/>
              <w:rPr>
                <w:rFonts w:eastAsia="Times New Roman" w:cstheme="minorHAnsi"/>
                <w:b/>
                <w:lang w:eastAsia="tr-TR"/>
              </w:rPr>
            </w:pPr>
          </w:p>
        </w:tc>
      </w:tr>
    </w:tbl>
    <w:p w14:paraId="642F3708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  </w:t>
      </w:r>
    </w:p>
    <w:p w14:paraId="025F146A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149EC635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2A268C5D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GENEL TOPLAM: </w:t>
      </w:r>
      <w:r w:rsidRPr="0029103D">
        <w:rPr>
          <w:rFonts w:eastAsia="Times New Roman" w:cstheme="minorHAnsi"/>
          <w:b/>
          <w:lang w:eastAsia="tr-TR"/>
        </w:rPr>
        <w:t>..............................</w:t>
      </w:r>
      <w:r w:rsidRPr="0029103D">
        <w:rPr>
          <w:rFonts w:eastAsia="Times New Roman" w:cstheme="minorHAnsi"/>
          <w:lang w:eastAsia="tr-TR"/>
        </w:rPr>
        <w:t xml:space="preserve"> TL </w:t>
      </w:r>
    </w:p>
    <w:p w14:paraId="23E3A39A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6F082049" w14:textId="77777777" w:rsidR="00C85C92" w:rsidRPr="00EE1AA5" w:rsidRDefault="00C85C92" w:rsidP="00C85C92">
      <w:p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EE1AA5">
        <w:rPr>
          <w:rFonts w:eastAsia="Times New Roman" w:cstheme="minorHAnsi"/>
          <w:b/>
          <w:lang w:eastAsia="tr-TR"/>
        </w:rPr>
        <w:t xml:space="preserve">Avans kapatma: </w:t>
      </w:r>
    </w:p>
    <w:p w14:paraId="25CB8C74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  </w:t>
      </w:r>
      <w:proofErr w:type="gramStart"/>
      <w:r w:rsidRPr="0029103D">
        <w:rPr>
          <w:rFonts w:eastAsia="Times New Roman" w:cstheme="minorHAnsi"/>
          <w:lang w:eastAsia="tr-TR"/>
        </w:rPr>
        <w:t>projesi</w:t>
      </w:r>
      <w:proofErr w:type="gramEnd"/>
      <w:r w:rsidRPr="0029103D">
        <w:rPr>
          <w:rFonts w:eastAsia="Times New Roman" w:cstheme="minorHAnsi"/>
          <w:lang w:eastAsia="tr-TR"/>
        </w:rPr>
        <w:t xml:space="preserve"> faaliyetlerinde kullanılmak üzere ................ </w:t>
      </w:r>
      <w:proofErr w:type="gramStart"/>
      <w:r w:rsidRPr="0029103D">
        <w:rPr>
          <w:rFonts w:eastAsia="Times New Roman" w:cstheme="minorHAnsi"/>
          <w:lang w:eastAsia="tr-TR"/>
        </w:rPr>
        <w:t>tarihinde</w:t>
      </w:r>
      <w:proofErr w:type="gramEnd"/>
      <w:r w:rsidRPr="0029103D">
        <w:rPr>
          <w:rFonts w:eastAsia="Times New Roman" w:cstheme="minorHAnsi"/>
          <w:lang w:eastAsia="tr-TR"/>
        </w:rPr>
        <w:t xml:space="preserve"> ……………….. </w:t>
      </w:r>
      <w:proofErr w:type="gramStart"/>
      <w:r w:rsidRPr="0029103D">
        <w:rPr>
          <w:rFonts w:eastAsia="Times New Roman" w:cstheme="minorHAnsi"/>
          <w:lang w:eastAsia="tr-TR"/>
        </w:rPr>
        <w:t>tarafından</w:t>
      </w:r>
      <w:proofErr w:type="gramEnd"/>
      <w:r w:rsidRPr="0029103D">
        <w:rPr>
          <w:rFonts w:eastAsia="Times New Roman" w:cstheme="minorHAnsi"/>
          <w:lang w:eastAsia="tr-TR"/>
        </w:rPr>
        <w:t xml:space="preserve"> alınan toplam .............. TL/Avro karşılık olarak;</w:t>
      </w:r>
    </w:p>
    <w:p w14:paraId="0CD80267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bookmarkStart w:id="13" w:name="Check4"/>
    <w:p w14:paraId="55E0EF1A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1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bookmarkEnd w:id="13"/>
      <w:r w:rsidRPr="0029103D">
        <w:rPr>
          <w:rFonts w:eastAsia="Times New Roman" w:cstheme="minorHAnsi"/>
          <w:lang w:eastAsia="tr-TR"/>
        </w:rPr>
        <w:t xml:space="preserve"> Avans iadesi yapılmamıştır. </w:t>
      </w:r>
      <w:r w:rsidRPr="0029103D">
        <w:rPr>
          <w:rFonts w:eastAsia="Times New Roman" w:cstheme="minorHAnsi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9103D">
        <w:rPr>
          <w:rFonts w:eastAsia="Times New Roman" w:cstheme="minorHAnsi"/>
          <w:lang w:eastAsia="tr-TR"/>
        </w:rPr>
        <w:instrText xml:space="preserve"> FORMCHECKBOX </w:instrText>
      </w:r>
      <w:r w:rsidR="00095D4F">
        <w:rPr>
          <w:rFonts w:eastAsia="Times New Roman" w:cstheme="minorHAnsi"/>
          <w:lang w:eastAsia="tr-TR"/>
        </w:rPr>
      </w:r>
      <w:r w:rsidR="00095D4F">
        <w:rPr>
          <w:rFonts w:eastAsia="Times New Roman" w:cstheme="minorHAnsi"/>
          <w:lang w:eastAsia="tr-TR"/>
        </w:rPr>
        <w:fldChar w:fldCharType="separate"/>
      </w:r>
      <w:r w:rsidRPr="0029103D">
        <w:rPr>
          <w:rFonts w:eastAsia="Times New Roman" w:cstheme="minorHAnsi"/>
          <w:lang w:eastAsia="tr-TR"/>
        </w:rPr>
        <w:fldChar w:fldCharType="end"/>
      </w:r>
      <w:r w:rsidRPr="0029103D">
        <w:rPr>
          <w:rFonts w:eastAsia="Times New Roman" w:cstheme="minorHAnsi"/>
          <w:lang w:eastAsia="tr-TR"/>
        </w:rPr>
        <w:t xml:space="preserve"> …….......avans iadesi yapılmıştır. (İade belgesini mutlaka ekleyiniz) </w:t>
      </w:r>
    </w:p>
    <w:p w14:paraId="31418F70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3B28911B" w14:textId="77777777" w:rsidR="00C85C92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ukarıda detayları verilen toplam........... </w:t>
      </w:r>
      <w:proofErr w:type="gramStart"/>
      <w:r w:rsidRPr="0029103D">
        <w:rPr>
          <w:rFonts w:eastAsia="Times New Roman" w:cstheme="minorHAnsi"/>
          <w:lang w:eastAsia="tr-TR"/>
        </w:rPr>
        <w:t>adet</w:t>
      </w:r>
      <w:proofErr w:type="gramEnd"/>
      <w:r w:rsidRPr="0029103D">
        <w:rPr>
          <w:rFonts w:eastAsia="Times New Roman" w:cstheme="minorHAnsi"/>
          <w:lang w:eastAsia="tr-TR"/>
        </w:rPr>
        <w:t xml:space="preserve"> fatura/dekont kopyası Muhasebe Müdürlüğüne sunulmuştur. </w:t>
      </w:r>
    </w:p>
    <w:p w14:paraId="1E539559" w14:textId="77777777" w:rsidR="00C85C92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07953753" w14:textId="77777777" w:rsidR="00C85C92" w:rsidRPr="00C85C92" w:rsidRDefault="00C85C92" w:rsidP="00C85C92">
      <w:pPr>
        <w:spacing w:after="0" w:line="240" w:lineRule="auto"/>
        <w:jc w:val="both"/>
        <w:rPr>
          <w:rFonts w:eastAsia="Times New Roman" w:cstheme="minorHAnsi"/>
          <w:b/>
          <w:bCs/>
          <w:lang w:eastAsia="tr-TR"/>
        </w:rPr>
      </w:pPr>
      <w:r w:rsidRPr="00C85C92">
        <w:rPr>
          <w:rFonts w:eastAsia="Times New Roman" w:cstheme="minorHAnsi"/>
          <w:b/>
          <w:bCs/>
          <w:lang w:eastAsia="tr-TR"/>
        </w:rPr>
        <w:t>Harcama beyan:</w:t>
      </w:r>
    </w:p>
    <w:p w14:paraId="02782347" w14:textId="77777777" w:rsidR="00C85C92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..................................  </w:t>
      </w:r>
      <w:proofErr w:type="gramStart"/>
      <w:r w:rsidRPr="0029103D">
        <w:rPr>
          <w:rFonts w:eastAsia="Times New Roman" w:cstheme="minorHAnsi"/>
          <w:lang w:eastAsia="tr-TR"/>
        </w:rPr>
        <w:t>projesi</w:t>
      </w:r>
      <w:proofErr w:type="gramEnd"/>
      <w:r w:rsidRPr="0029103D">
        <w:rPr>
          <w:rFonts w:eastAsia="Times New Roman" w:cstheme="minorHAnsi"/>
          <w:lang w:eastAsia="tr-TR"/>
        </w:rPr>
        <w:t xml:space="preserve"> faaliyetler</w:t>
      </w:r>
      <w:r>
        <w:rPr>
          <w:rFonts w:eastAsia="Times New Roman" w:cstheme="minorHAnsi"/>
          <w:lang w:eastAsia="tr-TR"/>
        </w:rPr>
        <w:t xml:space="preserve">ine yönelik harcamaları beyan ederim. </w:t>
      </w:r>
      <w:r w:rsidRPr="0029103D">
        <w:rPr>
          <w:rFonts w:eastAsia="Times New Roman" w:cstheme="minorHAnsi"/>
          <w:lang w:eastAsia="tr-TR"/>
        </w:rPr>
        <w:t xml:space="preserve">Yukarıda detayları verilen toplam........... </w:t>
      </w:r>
      <w:proofErr w:type="gramStart"/>
      <w:r w:rsidRPr="0029103D">
        <w:rPr>
          <w:rFonts w:eastAsia="Times New Roman" w:cstheme="minorHAnsi"/>
          <w:lang w:eastAsia="tr-TR"/>
        </w:rPr>
        <w:t>adet</w:t>
      </w:r>
      <w:proofErr w:type="gramEnd"/>
      <w:r w:rsidRPr="0029103D">
        <w:rPr>
          <w:rFonts w:eastAsia="Times New Roman" w:cstheme="minorHAnsi"/>
          <w:lang w:eastAsia="tr-TR"/>
        </w:rPr>
        <w:t xml:space="preserve"> fatura/dekont kopyası Muhasebe Müdürlüğüne sunulmuştur. </w:t>
      </w:r>
    </w:p>
    <w:p w14:paraId="55EE1024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28EE1B82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51A22052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53BEB850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56B1BCB0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7BA08DCA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</w:p>
    <w:p w14:paraId="596C8720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Proje Yürütücüsü</w:t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  <w:t>Muhasebe Müdürlüğü</w:t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</w:p>
    <w:p w14:paraId="3388C37F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>……………………………………………..</w:t>
      </w:r>
      <w:r w:rsidRPr="0029103D">
        <w:rPr>
          <w:rFonts w:eastAsia="Times New Roman" w:cstheme="minorHAnsi"/>
          <w:lang w:eastAsia="tr-TR"/>
        </w:rPr>
        <w:tab/>
      </w:r>
      <w:r w:rsidR="002A0807">
        <w:rPr>
          <w:rFonts w:eastAsia="Times New Roman" w:cstheme="minorHAnsi"/>
          <w:lang w:eastAsia="tr-TR"/>
        </w:rPr>
        <w:tab/>
      </w:r>
      <w:r w:rsidR="002A0807">
        <w:rPr>
          <w:rFonts w:eastAsia="Times New Roman" w:cstheme="minorHAnsi"/>
          <w:lang w:eastAsia="tr-TR"/>
        </w:rPr>
        <w:tab/>
      </w:r>
      <w:r w:rsidR="002A0807">
        <w:rPr>
          <w:rFonts w:eastAsia="Times New Roman" w:cstheme="minorHAnsi"/>
          <w:lang w:eastAsia="tr-TR"/>
        </w:rPr>
        <w:tab/>
      </w:r>
      <w:r w:rsidR="002A0807" w:rsidRPr="0029103D">
        <w:rPr>
          <w:rFonts w:eastAsia="Times New Roman" w:cstheme="minorHAnsi"/>
          <w:lang w:eastAsia="tr-TR"/>
        </w:rPr>
        <w:t>…………………………………………….</w:t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  <w:r w:rsidRPr="0029103D">
        <w:rPr>
          <w:rFonts w:eastAsia="Times New Roman" w:cstheme="minorHAnsi"/>
          <w:lang w:eastAsia="tr-TR"/>
        </w:rPr>
        <w:tab/>
      </w:r>
    </w:p>
    <w:p w14:paraId="20C0B60E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1C15058A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6D82396D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37E1F093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71D7197B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63F97AF8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74EF5C86" w14:textId="77777777" w:rsidR="00C85C92" w:rsidRPr="0029103D" w:rsidRDefault="00C85C92" w:rsidP="00C85C92">
      <w:pPr>
        <w:spacing w:after="0" w:line="240" w:lineRule="auto"/>
        <w:rPr>
          <w:rFonts w:eastAsia="Times New Roman" w:cstheme="minorHAnsi"/>
          <w:lang w:eastAsia="tr-TR"/>
        </w:rPr>
      </w:pPr>
    </w:p>
    <w:p w14:paraId="1DBD781E" w14:textId="77777777" w:rsidR="00C85C92" w:rsidRPr="0029103D" w:rsidRDefault="00C85C92" w:rsidP="00C85C92">
      <w:pPr>
        <w:spacing w:after="0" w:line="240" w:lineRule="auto"/>
        <w:jc w:val="both"/>
        <w:rPr>
          <w:rFonts w:eastAsia="Times New Roman" w:cstheme="minorHAnsi"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Notlar: </w:t>
      </w:r>
    </w:p>
    <w:p w14:paraId="08B5DF0F" w14:textId="77777777" w:rsidR="00C85C92" w:rsidRPr="0029103D" w:rsidRDefault="00C85C92" w:rsidP="00C85C92">
      <w:pPr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lang w:eastAsia="tr-TR"/>
        </w:rPr>
        <w:t xml:space="preserve">Yapılan tüm harcama belgelerinin üzerinde proje adı yer almalıdır. Faturaların orijinali AB Merkezi kayıtlarında 5 yıl süresince saklanmalı ve bir kopyası Muhasebe Müdürlüğü’ne teslim edilmelidir. </w:t>
      </w:r>
    </w:p>
    <w:p w14:paraId="443AF2DA" w14:textId="77777777" w:rsidR="00C85C92" w:rsidRPr="0029103D" w:rsidRDefault="00C85C92" w:rsidP="00C85C92">
      <w:pPr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/>
          <w:lang w:eastAsia="tr-TR"/>
        </w:rPr>
      </w:pPr>
      <w:r w:rsidRPr="0029103D">
        <w:rPr>
          <w:rFonts w:eastAsia="Times New Roman" w:cstheme="minorHAnsi"/>
          <w:lang w:eastAsia="tr-TR"/>
        </w:rPr>
        <w:t>Döviz kuru hesaplaması üniversitemizin çalıştığı bankanın kuruna göre düzenlenmektedir.</w:t>
      </w:r>
    </w:p>
    <w:p w14:paraId="24837C13" w14:textId="77777777" w:rsidR="00C85C92" w:rsidRPr="0029103D" w:rsidRDefault="00C85C92" w:rsidP="00C85C92">
      <w:pPr>
        <w:rPr>
          <w:rFonts w:cstheme="minorHAnsi"/>
        </w:rPr>
      </w:pPr>
    </w:p>
    <w:p w14:paraId="633BA770" w14:textId="77777777" w:rsidR="00517EF8" w:rsidRDefault="00517EF8" w:rsidP="00517EF8">
      <w:pPr>
        <w:rPr>
          <w:noProof/>
        </w:rPr>
      </w:pPr>
    </w:p>
    <w:p w14:paraId="029358EB" w14:textId="77777777" w:rsidR="00517EF8" w:rsidRDefault="00517EF8">
      <w:pPr>
        <w:rPr>
          <w:noProof/>
        </w:rPr>
      </w:pPr>
      <w:bookmarkStart w:id="14" w:name="_GoBack"/>
      <w:bookmarkEnd w:id="14"/>
    </w:p>
    <w:sectPr w:rsidR="00517EF8" w:rsidSect="00C71AEB">
      <w:headerReference w:type="default" r:id="rId11"/>
      <w:pgSz w:w="11906" w:h="16838"/>
      <w:pgMar w:top="112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745DA2" w14:textId="77777777" w:rsidR="00906263" w:rsidRDefault="00906263" w:rsidP="00C71AEB">
      <w:pPr>
        <w:spacing w:after="0" w:line="240" w:lineRule="auto"/>
      </w:pPr>
      <w:r>
        <w:separator/>
      </w:r>
    </w:p>
  </w:endnote>
  <w:endnote w:type="continuationSeparator" w:id="0">
    <w:p w14:paraId="5E55DDE0" w14:textId="77777777" w:rsidR="00906263" w:rsidRDefault="00906263" w:rsidP="00C71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824CA" w14:textId="77777777" w:rsidR="00906263" w:rsidRDefault="00906263" w:rsidP="00C71AEB">
      <w:pPr>
        <w:spacing w:after="0" w:line="240" w:lineRule="auto"/>
      </w:pPr>
      <w:r>
        <w:separator/>
      </w:r>
    </w:p>
  </w:footnote>
  <w:footnote w:type="continuationSeparator" w:id="0">
    <w:p w14:paraId="02DBA743" w14:textId="77777777" w:rsidR="00906263" w:rsidRDefault="00906263" w:rsidP="00C71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5EE6B" w14:textId="77777777" w:rsidR="00906263" w:rsidRDefault="00906263">
    <w:pPr>
      <w:pStyle w:val="stBilgi"/>
    </w:pPr>
  </w:p>
  <w:p w14:paraId="35C84D9F" w14:textId="77777777" w:rsidR="00906263" w:rsidRDefault="0090626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95399"/>
    <w:multiLevelType w:val="hybridMultilevel"/>
    <w:tmpl w:val="B56430D4"/>
    <w:lvl w:ilvl="0" w:tplc="ED64BEB4">
      <w:start w:val="255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167EC"/>
    <w:multiLevelType w:val="hybridMultilevel"/>
    <w:tmpl w:val="7EB2EC4A"/>
    <w:lvl w:ilvl="0" w:tplc="81AE7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2AB1497"/>
    <w:multiLevelType w:val="hybridMultilevel"/>
    <w:tmpl w:val="5078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tjAxsDSxMDY3MjBS0lEKTi0uzszPAykwqwUAzrIySCwAAAA="/>
  </w:docVars>
  <w:rsids>
    <w:rsidRoot w:val="00C71AEB"/>
    <w:rsid w:val="000002A9"/>
    <w:rsid w:val="00044983"/>
    <w:rsid w:val="000841B1"/>
    <w:rsid w:val="00095D4F"/>
    <w:rsid w:val="000E1A80"/>
    <w:rsid w:val="001460CD"/>
    <w:rsid w:val="001705A8"/>
    <w:rsid w:val="00186DA5"/>
    <w:rsid w:val="00195C10"/>
    <w:rsid w:val="001A0A82"/>
    <w:rsid w:val="001B0100"/>
    <w:rsid w:val="001B5F6C"/>
    <w:rsid w:val="001C2656"/>
    <w:rsid w:val="001D18C8"/>
    <w:rsid w:val="001D508C"/>
    <w:rsid w:val="001F7062"/>
    <w:rsid w:val="0022717A"/>
    <w:rsid w:val="00245FF8"/>
    <w:rsid w:val="00246D3B"/>
    <w:rsid w:val="00263F97"/>
    <w:rsid w:val="00271576"/>
    <w:rsid w:val="00277D52"/>
    <w:rsid w:val="00292BCF"/>
    <w:rsid w:val="002943F4"/>
    <w:rsid w:val="002A0807"/>
    <w:rsid w:val="003308B5"/>
    <w:rsid w:val="00347CE4"/>
    <w:rsid w:val="003A3890"/>
    <w:rsid w:val="003A7636"/>
    <w:rsid w:val="003B5E80"/>
    <w:rsid w:val="003D5B14"/>
    <w:rsid w:val="003E2B4E"/>
    <w:rsid w:val="004030B8"/>
    <w:rsid w:val="00442253"/>
    <w:rsid w:val="0044539C"/>
    <w:rsid w:val="00473061"/>
    <w:rsid w:val="00496C34"/>
    <w:rsid w:val="004A7FEB"/>
    <w:rsid w:val="004C6112"/>
    <w:rsid w:val="004D573D"/>
    <w:rsid w:val="00511DA3"/>
    <w:rsid w:val="00517EF8"/>
    <w:rsid w:val="00541E4C"/>
    <w:rsid w:val="005536AD"/>
    <w:rsid w:val="00563F78"/>
    <w:rsid w:val="005974E1"/>
    <w:rsid w:val="005B231B"/>
    <w:rsid w:val="005F4A11"/>
    <w:rsid w:val="006038BC"/>
    <w:rsid w:val="00623A23"/>
    <w:rsid w:val="0062574E"/>
    <w:rsid w:val="006A0E04"/>
    <w:rsid w:val="00717C17"/>
    <w:rsid w:val="00782BCB"/>
    <w:rsid w:val="0079752F"/>
    <w:rsid w:val="007A56EA"/>
    <w:rsid w:val="007A6165"/>
    <w:rsid w:val="007B2A8A"/>
    <w:rsid w:val="007D2422"/>
    <w:rsid w:val="007D4A6E"/>
    <w:rsid w:val="007E6E44"/>
    <w:rsid w:val="00832280"/>
    <w:rsid w:val="00833A88"/>
    <w:rsid w:val="0088158C"/>
    <w:rsid w:val="008A1883"/>
    <w:rsid w:val="008A248B"/>
    <w:rsid w:val="008A6CA0"/>
    <w:rsid w:val="008F51E8"/>
    <w:rsid w:val="00906263"/>
    <w:rsid w:val="009142F3"/>
    <w:rsid w:val="00927254"/>
    <w:rsid w:val="00936926"/>
    <w:rsid w:val="00957BCB"/>
    <w:rsid w:val="0096089E"/>
    <w:rsid w:val="009801AE"/>
    <w:rsid w:val="009A110E"/>
    <w:rsid w:val="009A497B"/>
    <w:rsid w:val="009A6A3A"/>
    <w:rsid w:val="009B7C9C"/>
    <w:rsid w:val="009E7DAF"/>
    <w:rsid w:val="00A32D4E"/>
    <w:rsid w:val="00A37EF4"/>
    <w:rsid w:val="00A56568"/>
    <w:rsid w:val="00A75FA0"/>
    <w:rsid w:val="00AB69AF"/>
    <w:rsid w:val="00AD3D4E"/>
    <w:rsid w:val="00AF51C9"/>
    <w:rsid w:val="00B621C6"/>
    <w:rsid w:val="00B72ADD"/>
    <w:rsid w:val="00B91C43"/>
    <w:rsid w:val="00BC16C5"/>
    <w:rsid w:val="00BF7B22"/>
    <w:rsid w:val="00C21839"/>
    <w:rsid w:val="00C71AEB"/>
    <w:rsid w:val="00C85C92"/>
    <w:rsid w:val="00CB02E6"/>
    <w:rsid w:val="00CB1B8B"/>
    <w:rsid w:val="00CB51B1"/>
    <w:rsid w:val="00CF7904"/>
    <w:rsid w:val="00D022BF"/>
    <w:rsid w:val="00D1787D"/>
    <w:rsid w:val="00D255B0"/>
    <w:rsid w:val="00D33C23"/>
    <w:rsid w:val="00D56533"/>
    <w:rsid w:val="00D60EB0"/>
    <w:rsid w:val="00D8568F"/>
    <w:rsid w:val="00DE232D"/>
    <w:rsid w:val="00DE63B3"/>
    <w:rsid w:val="00E049A9"/>
    <w:rsid w:val="00E20F41"/>
    <w:rsid w:val="00E22EE7"/>
    <w:rsid w:val="00E255E9"/>
    <w:rsid w:val="00E36E4F"/>
    <w:rsid w:val="00E52E32"/>
    <w:rsid w:val="00E61FD4"/>
    <w:rsid w:val="00E7608C"/>
    <w:rsid w:val="00E77F16"/>
    <w:rsid w:val="00E879D9"/>
    <w:rsid w:val="00EA4261"/>
    <w:rsid w:val="00EE39A7"/>
    <w:rsid w:val="00F011E8"/>
    <w:rsid w:val="00F0669C"/>
    <w:rsid w:val="00F10B20"/>
    <w:rsid w:val="00F75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F21A69B"/>
  <w15:chartTrackingRefBased/>
  <w15:docId w15:val="{11508505-D5EF-447E-9A77-6DC0C141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7EF8"/>
  </w:style>
  <w:style w:type="paragraph" w:styleId="Balk1">
    <w:name w:val="heading 1"/>
    <w:basedOn w:val="Normal"/>
    <w:next w:val="Normal"/>
    <w:link w:val="Balk1Char"/>
    <w:uiPriority w:val="9"/>
    <w:qFormat/>
    <w:rsid w:val="00717C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717C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F7B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71A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71AEB"/>
  </w:style>
  <w:style w:type="paragraph" w:styleId="AltBilgi">
    <w:name w:val="footer"/>
    <w:basedOn w:val="Normal"/>
    <w:link w:val="AltBilgiChar"/>
    <w:uiPriority w:val="99"/>
    <w:unhideWhenUsed/>
    <w:rsid w:val="00C71A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71AEB"/>
  </w:style>
  <w:style w:type="table" w:styleId="TabloKlavuzuAk">
    <w:name w:val="Grid Table Light"/>
    <w:basedOn w:val="NormalTablo"/>
    <w:uiPriority w:val="40"/>
    <w:rsid w:val="003D5B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KlavuzTablo1Ak">
    <w:name w:val="Grid Table 1 Light"/>
    <w:basedOn w:val="NormalTablo"/>
    <w:uiPriority w:val="46"/>
    <w:rsid w:val="0093692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4C6112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717C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Bal">
    <w:name w:val="TOC Heading"/>
    <w:basedOn w:val="Balk1"/>
    <w:next w:val="Normal"/>
    <w:uiPriority w:val="39"/>
    <w:unhideWhenUsed/>
    <w:qFormat/>
    <w:rsid w:val="00717C17"/>
    <w:pPr>
      <w:spacing w:before="480" w:line="276" w:lineRule="auto"/>
      <w:outlineLvl w:val="9"/>
    </w:pPr>
    <w:rPr>
      <w:b/>
      <w:bCs/>
      <w:sz w:val="28"/>
      <w:szCs w:val="28"/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717C17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paragraph" w:styleId="T1">
    <w:name w:val="toc 1"/>
    <w:basedOn w:val="Normal"/>
    <w:next w:val="Normal"/>
    <w:autoRedefine/>
    <w:uiPriority w:val="39"/>
    <w:unhideWhenUsed/>
    <w:rsid w:val="00717C17"/>
    <w:pPr>
      <w:spacing w:before="240" w:after="120"/>
    </w:pPr>
    <w:rPr>
      <w:rFonts w:cstheme="minorHAnsi"/>
      <w:b/>
      <w:bCs/>
      <w:sz w:val="20"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717C17"/>
    <w:pPr>
      <w:spacing w:after="0"/>
      <w:ind w:left="440"/>
    </w:pPr>
    <w:rPr>
      <w:rFonts w:cstheme="minorHAnsi"/>
      <w:sz w:val="20"/>
      <w:szCs w:val="20"/>
    </w:rPr>
  </w:style>
  <w:style w:type="paragraph" w:styleId="T4">
    <w:name w:val="toc 4"/>
    <w:basedOn w:val="Normal"/>
    <w:next w:val="Normal"/>
    <w:autoRedefine/>
    <w:uiPriority w:val="39"/>
    <w:semiHidden/>
    <w:unhideWhenUsed/>
    <w:rsid w:val="00717C17"/>
    <w:pPr>
      <w:spacing w:after="0"/>
      <w:ind w:left="660"/>
    </w:pPr>
    <w:rPr>
      <w:rFonts w:cstheme="minorHAnsi"/>
      <w:sz w:val="20"/>
      <w:szCs w:val="20"/>
    </w:rPr>
  </w:style>
  <w:style w:type="paragraph" w:styleId="T5">
    <w:name w:val="toc 5"/>
    <w:basedOn w:val="Normal"/>
    <w:next w:val="Normal"/>
    <w:autoRedefine/>
    <w:uiPriority w:val="39"/>
    <w:semiHidden/>
    <w:unhideWhenUsed/>
    <w:rsid w:val="00717C17"/>
    <w:pPr>
      <w:spacing w:after="0"/>
      <w:ind w:left="880"/>
    </w:pPr>
    <w:rPr>
      <w:rFonts w:cstheme="minorHAnsi"/>
      <w:sz w:val="20"/>
      <w:szCs w:val="20"/>
    </w:rPr>
  </w:style>
  <w:style w:type="paragraph" w:styleId="T6">
    <w:name w:val="toc 6"/>
    <w:basedOn w:val="Normal"/>
    <w:next w:val="Normal"/>
    <w:autoRedefine/>
    <w:uiPriority w:val="39"/>
    <w:semiHidden/>
    <w:unhideWhenUsed/>
    <w:rsid w:val="00717C17"/>
    <w:pPr>
      <w:spacing w:after="0"/>
      <w:ind w:left="1100"/>
    </w:pPr>
    <w:rPr>
      <w:rFonts w:cstheme="minorHAnsi"/>
      <w:sz w:val="20"/>
      <w:szCs w:val="20"/>
    </w:rPr>
  </w:style>
  <w:style w:type="paragraph" w:styleId="T7">
    <w:name w:val="toc 7"/>
    <w:basedOn w:val="Normal"/>
    <w:next w:val="Normal"/>
    <w:autoRedefine/>
    <w:uiPriority w:val="39"/>
    <w:semiHidden/>
    <w:unhideWhenUsed/>
    <w:rsid w:val="00717C17"/>
    <w:pPr>
      <w:spacing w:after="0"/>
      <w:ind w:left="1320"/>
    </w:pPr>
    <w:rPr>
      <w:rFonts w:cstheme="minorHAnsi"/>
      <w:sz w:val="20"/>
      <w:szCs w:val="20"/>
    </w:rPr>
  </w:style>
  <w:style w:type="paragraph" w:styleId="T8">
    <w:name w:val="toc 8"/>
    <w:basedOn w:val="Normal"/>
    <w:next w:val="Normal"/>
    <w:autoRedefine/>
    <w:uiPriority w:val="39"/>
    <w:semiHidden/>
    <w:unhideWhenUsed/>
    <w:rsid w:val="00717C17"/>
    <w:pPr>
      <w:spacing w:after="0"/>
      <w:ind w:left="1540"/>
    </w:pPr>
    <w:rPr>
      <w:rFonts w:cstheme="minorHAnsi"/>
      <w:sz w:val="20"/>
      <w:szCs w:val="20"/>
    </w:rPr>
  </w:style>
  <w:style w:type="paragraph" w:styleId="T9">
    <w:name w:val="toc 9"/>
    <w:basedOn w:val="Normal"/>
    <w:next w:val="Normal"/>
    <w:autoRedefine/>
    <w:uiPriority w:val="39"/>
    <w:semiHidden/>
    <w:unhideWhenUsed/>
    <w:rsid w:val="00717C17"/>
    <w:pPr>
      <w:spacing w:after="0"/>
      <w:ind w:left="1760"/>
    </w:pPr>
    <w:rPr>
      <w:rFonts w:cstheme="minorHAnsi"/>
      <w:sz w:val="20"/>
      <w:szCs w:val="20"/>
    </w:rPr>
  </w:style>
  <w:style w:type="character" w:customStyle="1" w:styleId="Balk2Char">
    <w:name w:val="Başlık 2 Char"/>
    <w:basedOn w:val="VarsaylanParagrafYazTipi"/>
    <w:link w:val="Balk2"/>
    <w:uiPriority w:val="9"/>
    <w:rsid w:val="00717C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717C1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E2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BF7B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F89554-3186-4BDD-9C06-BAAC219AD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72</Words>
  <Characters>7255</Characters>
  <Application>Microsoft Office Word</Application>
  <DocSecurity>0</DocSecurity>
  <Lines>60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dan Kalem</dc:creator>
  <cp:keywords/>
  <dc:description/>
  <cp:lastModifiedBy>Güldan Kalem</cp:lastModifiedBy>
  <cp:revision>3</cp:revision>
  <cp:lastPrinted>2024-01-16T12:32:00Z</cp:lastPrinted>
  <dcterms:created xsi:type="dcterms:W3CDTF">2024-01-16T12:37:00Z</dcterms:created>
  <dcterms:modified xsi:type="dcterms:W3CDTF">2024-01-16T12:38:00Z</dcterms:modified>
</cp:coreProperties>
</file>